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D04199"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D04199"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D04199"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Joachim Löhr (jlohr@lenovo.com)</w:t>
              </w:r>
            </w:ins>
          </w:p>
        </w:tc>
      </w:tr>
      <w:tr w:rsidR="009C1C69" w:rsidRPr="00D04199"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Faris Alfarhan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Default="006B68C3" w:rsidP="00CE1681">
            <w:pPr>
              <w:spacing w:line="276" w:lineRule="auto"/>
              <w:rPr>
                <w:ins w:id="65" w:author="Pradeep Jose" w:date="2020-11-06T09:36:00Z"/>
                <w:rFonts w:eastAsia="PMingLiU"/>
                <w:lang w:val="fr-FR" w:eastAsia="zh-TW"/>
              </w:rPr>
            </w:pPr>
            <w:ins w:id="66" w:author="Pradeep Jose" w:date="2020-11-06T09:36:00Z">
              <w:r>
                <w:rPr>
                  <w:rFonts w:eastAsia="PMingLiU"/>
                  <w:lang w:val="fr-FR" w:eastAsia="zh-TW"/>
                </w:rPr>
                <w:t>Pradeep Jose (pradeep[dot]jose[at]mediatek[</w:t>
              </w:r>
            </w:ins>
            <w:ins w:id="67" w:author="Pradeep Jose" w:date="2020-11-06T09:37:00Z">
              <w:r>
                <w:rPr>
                  <w:rFonts w:eastAsia="PMingLiU"/>
                  <w:lang w:val="fr-FR" w:eastAsia="zh-TW"/>
                </w:rPr>
                <w:t>dot</w:t>
              </w:r>
            </w:ins>
            <w:ins w:id="68" w:author="Pradeep Jose" w:date="2020-11-06T09:36:00Z">
              <w:r>
                <w:rPr>
                  <w:rFonts w:eastAsia="PMingLiU"/>
                  <w:lang w:val="fr-FR" w:eastAsia="zh-TW"/>
                </w:rPr>
                <w:t>]</w:t>
              </w:r>
            </w:ins>
            <w:ins w:id="69" w:author="Pradeep Jose" w:date="2020-11-06T09:37:00Z">
              <w:r>
                <w:rPr>
                  <w:rFonts w:eastAsia="PMingLiU"/>
                  <w:lang w:val="fr-FR" w:eastAsia="zh-TW"/>
                </w:rPr>
                <w:t>com</w:t>
              </w:r>
            </w:ins>
            <w:ins w:id="70" w:author="Pradeep Jose" w:date="2020-11-06T09:36:00Z">
              <w:r>
                <w:rPr>
                  <w:rFonts w:eastAsia="PMingLiU"/>
                  <w:lang w:val="fr-FR"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2C51B3"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Pr>
                  <w:rFonts w:eastAsia="Malgun Gothic"/>
                  <w:lang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Default="003C66EF" w:rsidP="003C66EF">
            <w:pPr>
              <w:spacing w:line="276" w:lineRule="auto"/>
              <w:rPr>
                <w:rFonts w:eastAsiaTheme="minorEastAsia"/>
                <w:lang w:val="fr-FR"/>
              </w:rPr>
            </w:pPr>
            <w:r>
              <w:rPr>
                <w:rFonts w:eastAsiaTheme="minorEastAsia"/>
                <w:lang w:val="fr-FR"/>
              </w:rPr>
              <w:t>Rajat Prakash (rprakash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Default="00364BD1" w:rsidP="00364BD1">
            <w:pPr>
              <w:spacing w:after="20" w:line="276" w:lineRule="auto"/>
              <w:rPr>
                <w:rFonts w:eastAsia="PMingLiU"/>
                <w:lang w:val="fr-FR" w:eastAsia="zh-TW"/>
              </w:rPr>
            </w:pPr>
            <w:r>
              <w:rPr>
                <w:rFonts w:eastAsia="PMingLiU"/>
                <w:lang w:val="fr-FR" w:eastAsia="zh-TW"/>
              </w:rPr>
              <w:t>Ralf Rossbach (rrossbach@apple.com)</w:t>
            </w:r>
          </w:p>
          <w:p w14:paraId="6FFC084D" w14:textId="072B5FCF" w:rsidR="00364BD1" w:rsidRDefault="00364BD1" w:rsidP="00364BD1">
            <w:pPr>
              <w:spacing w:line="276" w:lineRule="auto"/>
              <w:rPr>
                <w:rFonts w:eastAsiaTheme="minorEastAsia"/>
                <w:lang w:val="fr-FR"/>
              </w:rPr>
            </w:pPr>
            <w:r>
              <w:rPr>
                <w:rFonts w:eastAsia="PMingLiU"/>
                <w:lang w:val="fr-FR" w:eastAsia="zh-TW"/>
              </w:rPr>
              <w:t>Fangli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4"/>
        <w:gridCol w:w="1651"/>
        <w:gridCol w:w="5994"/>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hen lch-basedPrioritization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As a matter of fact, there is no configuration restriction in RRC saying that autonomousTx can only be configured when lch-basedPrioritzation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r w:rsidRPr="008F4261">
                <w:rPr>
                  <w:i/>
                  <w:lang w:val="en-US" w:eastAsia="ko-KR"/>
                </w:rPr>
                <w:t>lch-basedPrioritization</w:t>
              </w:r>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specfied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autonomousTx is </w:t>
              </w:r>
              <w:r w:rsidR="007C410F" w:rsidRPr="009B232B">
                <w:rPr>
                  <w:rFonts w:cs="Arial"/>
                  <w:highlight w:val="yellow"/>
                </w:rPr>
                <w:t>Cond LCH-BasedPrioritization</w:t>
              </w:r>
              <w:r w:rsidR="007C410F" w:rsidRPr="007C410F">
                <w:rPr>
                  <w:rFonts w:cs="Arial"/>
                </w:rPr>
                <w:t>, which means lch-BasedPrioritization is the prerequisite of autonomousTx.</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lastRenderedPageBreak/>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BasedPrioritization</w:t>
              </w:r>
            </w:ins>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lch-basedPrioritiztion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r w:rsidRPr="00965F93">
                <w:rPr>
                  <w:rFonts w:cs="Arial"/>
                  <w:i/>
                </w:rPr>
                <w:t>lch-basedPrioritization</w:t>
              </w:r>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ins w:id="216" w:author="InterDigital" w:date="2020-11-05T16:28:00Z">
              <w:r>
                <w:rPr>
                  <w:rFonts w:eastAsia="Malgun Gothic" w:cs="Arial"/>
                  <w:lang w:eastAsia="ko-KR"/>
                </w:rPr>
                <w:t>InterDigital</w:t>
              </w:r>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4E6B24" w14:paraId="098BB069" w14:textId="77777777" w:rsidTr="004E6B24">
        <w:tc>
          <w:tcPr>
            <w:tcW w:w="1980" w:type="dxa"/>
          </w:tcPr>
          <w:p w14:paraId="7F8B505B" w14:textId="77777777" w:rsidR="004E6B24" w:rsidRDefault="004E6B24" w:rsidP="007F3F99">
            <w:pPr>
              <w:jc w:val="center"/>
              <w:rPr>
                <w:rFonts w:cs="Arial"/>
              </w:rPr>
            </w:pPr>
            <w:r>
              <w:rPr>
                <w:rFonts w:cs="Arial"/>
              </w:rPr>
              <w:t>Nokia</w:t>
            </w:r>
          </w:p>
        </w:tc>
        <w:tc>
          <w:tcPr>
            <w:tcW w:w="1652" w:type="dxa"/>
          </w:tcPr>
          <w:p w14:paraId="1E96A135" w14:textId="77777777" w:rsidR="004E6B24" w:rsidRDefault="004E6B24" w:rsidP="007F3F99">
            <w:pPr>
              <w:jc w:val="center"/>
              <w:rPr>
                <w:rFonts w:cs="Arial"/>
              </w:rPr>
            </w:pPr>
            <w:r>
              <w:rPr>
                <w:rFonts w:cs="Arial"/>
              </w:rPr>
              <w:t>No</w:t>
            </w:r>
          </w:p>
          <w:p w14:paraId="13B32DB9" w14:textId="77777777" w:rsidR="004E6B24" w:rsidRDefault="004E6B24" w:rsidP="007F3F99">
            <w:pPr>
              <w:jc w:val="center"/>
              <w:rPr>
                <w:rFonts w:cs="Arial"/>
              </w:rPr>
            </w:pPr>
            <w:r>
              <w:rPr>
                <w:rFonts w:cs="Arial"/>
              </w:rPr>
              <w:t>(Updated in V14)</w:t>
            </w:r>
          </w:p>
        </w:tc>
        <w:tc>
          <w:tcPr>
            <w:tcW w:w="5997" w:type="dxa"/>
          </w:tcPr>
          <w:p w14:paraId="5BEDBFE9" w14:textId="77777777" w:rsidR="004E6B24" w:rsidRDefault="004E6B24" w:rsidP="007F3F99">
            <w:pPr>
              <w:rPr>
                <w:rFonts w:cs="Arial"/>
              </w:rPr>
            </w:pPr>
            <w:r>
              <w:rPr>
                <w:rFonts w:cs="Arial"/>
              </w:rPr>
              <w:t>We would like to thank comments from other companies, indeed we overlooked some of the scenarios where both SR and data are delivered by MAC. Hence we update our response here in V14.</w:t>
            </w:r>
          </w:p>
          <w:p w14:paraId="4AE84634" w14:textId="77777777" w:rsidR="004E6B24" w:rsidRDefault="004E6B24" w:rsidP="007F3F99">
            <w:pPr>
              <w:rPr>
                <w:rFonts w:cs="Arial"/>
              </w:rPr>
            </w:pPr>
            <w:r>
              <w:rPr>
                <w:rFonts w:cs="Arial"/>
              </w:rPr>
              <w:t>There could be cases where SR with higher priority is triggered after the PUSCH has started; or the data with higher priority arrives after the SR is delivered. Hence in these cases the MAC may provide both SR and PUSCH.</w:t>
            </w:r>
          </w:p>
          <w:p w14:paraId="4BDA1CB2" w14:textId="77777777" w:rsidR="004E6B24" w:rsidRDefault="004E6B24" w:rsidP="007F3F99">
            <w:pPr>
              <w:rPr>
                <w:rFonts w:cs="Arial"/>
              </w:rPr>
            </w:pPr>
            <w:r>
              <w:rPr>
                <w:rFonts w:cs="Arial"/>
              </w:rPr>
              <w:t>However, it doesn’t seem to impact the MAC specification we already have.</w:t>
            </w:r>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3"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74" w:author="Sangkyu Baek" w:date="2020-11-05T00:33:00Z">
              <w:r>
                <w:rPr>
                  <w:rFonts w:eastAsia="Malgun Gothic" w:cs="Arial"/>
                  <w:lang w:eastAsia="ko-KR"/>
                </w:rPr>
                <w:t>No</w:t>
              </w:r>
            </w:ins>
          </w:p>
        </w:tc>
        <w:tc>
          <w:tcPr>
            <w:tcW w:w="5997" w:type="dxa"/>
          </w:tcPr>
          <w:p w14:paraId="53759278" w14:textId="77777777" w:rsidR="00181DA1" w:rsidRDefault="00387B0B">
            <w:pPr>
              <w:rPr>
                <w:ins w:id="275" w:author="Sangkyu Baek" w:date="2020-11-05T00:34:00Z"/>
                <w:rFonts w:eastAsia="Malgun Gothic" w:cs="Arial"/>
                <w:lang w:eastAsia="ko-KR"/>
              </w:rPr>
            </w:pPr>
            <w:ins w:id="276" w:author="Sangkyu Baek" w:date="2020-11-05T00:33:00Z">
              <w:r>
                <w:rPr>
                  <w:rFonts w:eastAsia="Malgun Gothic" w:cs="Arial" w:hint="eastAsia"/>
                  <w:lang w:eastAsia="ko-KR"/>
                </w:rPr>
                <w:t>This p</w:t>
              </w:r>
            </w:ins>
            <w:ins w:id="277"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78" w:author="Sangkyu Baek" w:date="2020-11-05T00:35:00Z"/>
                <w:rFonts w:eastAsia="Malgun Gothic" w:cs="Arial"/>
                <w:lang w:eastAsia="ko-KR"/>
              </w:rPr>
            </w:pPr>
            <w:ins w:id="279" w:author="Sangkyu Baek" w:date="2020-11-05T00:34:00Z">
              <w:r>
                <w:rPr>
                  <w:rFonts w:eastAsia="Malgun Gothic" w:cs="Arial"/>
                  <w:lang w:eastAsia="ko-KR"/>
                </w:rPr>
                <w:t>- at t1, MAC PDU is generated and deliverd to PHY</w:t>
              </w:r>
            </w:ins>
            <w:ins w:id="280" w:author="Sangkyu Baek" w:date="2020-11-05T00:35:00Z">
              <w:r>
                <w:rPr>
                  <w:rFonts w:eastAsia="Malgun Gothic" w:cs="Arial"/>
                  <w:lang w:eastAsia="ko-KR"/>
                </w:rPr>
                <w:t>. But PHY did not transmit PUSCH yet.</w:t>
              </w:r>
            </w:ins>
          </w:p>
          <w:p w14:paraId="4E4CF15D" w14:textId="77777777" w:rsidR="00181DA1" w:rsidRDefault="00387B0B">
            <w:pPr>
              <w:rPr>
                <w:ins w:id="281" w:author="Sangkyu Baek" w:date="2020-11-05T00:36:00Z"/>
                <w:rFonts w:eastAsia="Malgun Gothic" w:cs="Arial"/>
                <w:lang w:eastAsia="ko-KR"/>
              </w:rPr>
            </w:pPr>
            <w:ins w:id="282"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3" w:author="Sangkyu Baek" w:date="2020-11-05T00:36:00Z">
              <w:r>
                <w:rPr>
                  <w:rFonts w:eastAsia="Malgun Gothic" w:cs="Arial"/>
                  <w:lang w:eastAsia="ko-KR"/>
                </w:rPr>
                <w:t>gnal the SR. MAC PDU is not transmitted.</w:t>
              </w:r>
            </w:ins>
          </w:p>
          <w:p w14:paraId="78D44C35" w14:textId="77777777" w:rsidR="00181DA1" w:rsidRDefault="00387B0B">
            <w:pPr>
              <w:rPr>
                <w:ins w:id="284" w:author="Sangkyu Baek" w:date="2020-11-05T00:37:00Z"/>
                <w:rFonts w:eastAsia="Malgun Gothic" w:cs="Arial"/>
                <w:lang w:eastAsia="ko-KR"/>
              </w:rPr>
            </w:pPr>
            <w:ins w:id="285" w:author="Sangkyu Baek" w:date="2020-11-05T00:36:00Z">
              <w:r>
                <w:rPr>
                  <w:rFonts w:eastAsia="Malgun Gothic" w:cs="Arial"/>
                  <w:lang w:eastAsia="ko-KR"/>
                </w:rPr>
                <w:t xml:space="preserve">We think the proposal </w:t>
              </w:r>
            </w:ins>
            <w:ins w:id="286" w:author="Sangkyu Baek" w:date="2020-11-05T00:37:00Z">
              <w:r>
                <w:rPr>
                  <w:rFonts w:eastAsia="Malgun Gothic" w:cs="Arial"/>
                  <w:lang w:eastAsia="ko-KR"/>
                </w:rPr>
                <w:t xml:space="preserve">prohibits </w:t>
              </w:r>
            </w:ins>
            <w:ins w:id="287" w:author="Sangkyu Baek" w:date="2020-11-05T00:36:00Z">
              <w:r>
                <w:rPr>
                  <w:rFonts w:eastAsia="Malgun Gothic" w:cs="Arial"/>
                  <w:lang w:eastAsia="ko-KR"/>
                </w:rPr>
                <w:t>this scenario</w:t>
              </w:r>
            </w:ins>
            <w:ins w:id="288" w:author="Sangkyu Baek" w:date="2020-11-05T00:37:00Z">
              <w:r>
                <w:rPr>
                  <w:rFonts w:eastAsia="Malgun Gothic" w:cs="Arial"/>
                  <w:lang w:eastAsia="ko-KR"/>
                </w:rPr>
                <w:t xml:space="preserve"> by U</w:t>
              </w:r>
            </w:ins>
            <w:ins w:id="289" w:author="Sangkyu Baek" w:date="2020-11-05T00:36:00Z">
              <w:r>
                <w:rPr>
                  <w:rFonts w:eastAsia="Malgun Gothic" w:cs="Arial"/>
                  <w:lang w:eastAsia="ko-KR"/>
                </w:rPr>
                <w:t>E implementation</w:t>
              </w:r>
            </w:ins>
            <w:ins w:id="290"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1"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2"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3"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294" w:author="Ericsson" w:date="2020-11-04T17:20:00Z">
              <w:r>
                <w:rPr>
                  <w:rFonts w:cs="Arial"/>
                </w:rPr>
                <w:t>No</w:t>
              </w:r>
            </w:ins>
          </w:p>
        </w:tc>
        <w:tc>
          <w:tcPr>
            <w:tcW w:w="5997" w:type="dxa"/>
          </w:tcPr>
          <w:p w14:paraId="5E13A356" w14:textId="77777777" w:rsidR="00181DA1" w:rsidRDefault="00387B0B">
            <w:pPr>
              <w:rPr>
                <w:ins w:id="295" w:author="Ericsson" w:date="2020-11-04T17:20:00Z"/>
                <w:rFonts w:cs="Arial"/>
              </w:rPr>
            </w:pPr>
            <w:ins w:id="296"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297" w:author="Ericsson" w:date="2020-11-04T17:20:00Z"/>
                <w:rFonts w:eastAsia="MS Mincho"/>
                <w:szCs w:val="24"/>
                <w:lang w:eastAsia="en-GB"/>
              </w:rPr>
            </w:pPr>
            <w:ins w:id="298"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299"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0"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1"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2"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3" w:author="ZTE DF" w:date="2020-11-05T15:22:00Z">
              <w:r>
                <w:rPr>
                  <w:rFonts w:cs="Arial" w:hint="eastAsia"/>
                </w:rPr>
                <w:lastRenderedPageBreak/>
                <w:t>ZTE</w:t>
              </w:r>
            </w:ins>
          </w:p>
        </w:tc>
        <w:tc>
          <w:tcPr>
            <w:tcW w:w="1652" w:type="dxa"/>
            <w:vAlign w:val="center"/>
          </w:tcPr>
          <w:p w14:paraId="2A0C0618" w14:textId="77777777" w:rsidR="00181DA1" w:rsidRDefault="00387B0B">
            <w:pPr>
              <w:jc w:val="center"/>
              <w:rPr>
                <w:rFonts w:cs="Arial"/>
              </w:rPr>
            </w:pPr>
            <w:ins w:id="304" w:author="ZTE DF" w:date="2020-11-05T15:22:00Z">
              <w:r>
                <w:rPr>
                  <w:rFonts w:cs="Arial" w:hint="eastAsia"/>
                </w:rPr>
                <w:t>Yes</w:t>
              </w:r>
            </w:ins>
          </w:p>
        </w:tc>
        <w:tc>
          <w:tcPr>
            <w:tcW w:w="5997" w:type="dxa"/>
          </w:tcPr>
          <w:p w14:paraId="2A529518" w14:textId="77777777" w:rsidR="00181DA1" w:rsidRDefault="00387B0B">
            <w:pPr>
              <w:rPr>
                <w:rFonts w:cs="Arial"/>
              </w:rPr>
            </w:pPr>
            <w:ins w:id="305" w:author="ZTE DF" w:date="2020-11-05T15:22:00Z">
              <w:r>
                <w:rPr>
                  <w:rFonts w:cs="Arial" w:hint="eastAsia"/>
                </w:rPr>
                <w:t>No change on MAC is needed</w:t>
              </w:r>
            </w:ins>
          </w:p>
        </w:tc>
      </w:tr>
      <w:tr w:rsidR="00C45D9B" w14:paraId="64D7A0B4" w14:textId="77777777">
        <w:trPr>
          <w:ins w:id="306" w:author="Huawei-Tao" w:date="2020-11-05T09:36:00Z"/>
        </w:trPr>
        <w:tc>
          <w:tcPr>
            <w:tcW w:w="1980" w:type="dxa"/>
            <w:vAlign w:val="center"/>
          </w:tcPr>
          <w:p w14:paraId="3ED9E6E1" w14:textId="77777777" w:rsidR="00C45D9B" w:rsidRDefault="00C45D9B">
            <w:pPr>
              <w:jc w:val="center"/>
              <w:rPr>
                <w:ins w:id="307" w:author="Huawei-Tao" w:date="2020-11-05T09:36:00Z"/>
                <w:rFonts w:cs="Arial"/>
              </w:rPr>
            </w:pPr>
            <w:ins w:id="308" w:author="Huawei-Tao" w:date="2020-11-05T09:36:00Z">
              <w:r>
                <w:rPr>
                  <w:rFonts w:cs="Arial"/>
                </w:rPr>
                <w:t>Huawei</w:t>
              </w:r>
            </w:ins>
          </w:p>
        </w:tc>
        <w:tc>
          <w:tcPr>
            <w:tcW w:w="1652" w:type="dxa"/>
            <w:vAlign w:val="center"/>
          </w:tcPr>
          <w:p w14:paraId="487B275F" w14:textId="77777777" w:rsidR="00C45D9B" w:rsidRDefault="000B148A">
            <w:pPr>
              <w:jc w:val="center"/>
              <w:rPr>
                <w:ins w:id="309" w:author="Huawei-Tao" w:date="2020-11-05T09:36:00Z"/>
                <w:rFonts w:cs="Arial"/>
              </w:rPr>
            </w:pPr>
            <w:ins w:id="310" w:author="Huawei-Tao" w:date="2020-11-05T09:36:00Z">
              <w:r>
                <w:rPr>
                  <w:rFonts w:cs="Arial"/>
                </w:rPr>
                <w:t>No</w:t>
              </w:r>
            </w:ins>
          </w:p>
        </w:tc>
        <w:tc>
          <w:tcPr>
            <w:tcW w:w="5997" w:type="dxa"/>
          </w:tcPr>
          <w:p w14:paraId="37A234FD" w14:textId="77777777" w:rsidR="00C45D9B" w:rsidRDefault="000B148A" w:rsidP="000B148A">
            <w:pPr>
              <w:jc w:val="left"/>
              <w:rPr>
                <w:ins w:id="311" w:author="Huawei-Tao" w:date="2020-11-05T09:36:00Z"/>
                <w:rFonts w:cs="Arial"/>
              </w:rPr>
            </w:pPr>
            <w:ins w:id="312"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3" w:author="OPPO" w:date="2020-11-05T17:45:00Z"/>
        </w:trPr>
        <w:tc>
          <w:tcPr>
            <w:tcW w:w="1980" w:type="dxa"/>
            <w:vAlign w:val="center"/>
          </w:tcPr>
          <w:p w14:paraId="3F3D0E94" w14:textId="77777777" w:rsidR="00641068" w:rsidRDefault="00641068">
            <w:pPr>
              <w:jc w:val="center"/>
              <w:rPr>
                <w:ins w:id="314" w:author="OPPO" w:date="2020-11-05T17:45:00Z"/>
                <w:rFonts w:cs="Arial"/>
              </w:rPr>
            </w:pPr>
            <w:ins w:id="315" w:author="OPPO" w:date="2020-11-05T17:46:00Z">
              <w:r>
                <w:rPr>
                  <w:rFonts w:cs="Arial" w:hint="eastAsia"/>
                </w:rPr>
                <w:t>OPPO</w:t>
              </w:r>
            </w:ins>
          </w:p>
        </w:tc>
        <w:tc>
          <w:tcPr>
            <w:tcW w:w="1652" w:type="dxa"/>
            <w:vAlign w:val="center"/>
          </w:tcPr>
          <w:p w14:paraId="246520E7" w14:textId="77777777" w:rsidR="00641068" w:rsidRDefault="00641068">
            <w:pPr>
              <w:jc w:val="center"/>
              <w:rPr>
                <w:ins w:id="316" w:author="OPPO" w:date="2020-11-05T17:45:00Z"/>
                <w:rFonts w:cs="Arial"/>
              </w:rPr>
            </w:pPr>
            <w:ins w:id="317" w:author="OPPO" w:date="2020-11-05T17:46:00Z">
              <w:r>
                <w:rPr>
                  <w:rFonts w:cs="Arial" w:hint="eastAsia"/>
                </w:rPr>
                <w:t>No</w:t>
              </w:r>
            </w:ins>
          </w:p>
        </w:tc>
        <w:tc>
          <w:tcPr>
            <w:tcW w:w="5997" w:type="dxa"/>
          </w:tcPr>
          <w:p w14:paraId="56AC0F4A" w14:textId="77777777" w:rsidR="00641068" w:rsidRPr="003B690C" w:rsidRDefault="003B690C" w:rsidP="003B690C">
            <w:pPr>
              <w:rPr>
                <w:ins w:id="318" w:author="OPPO" w:date="2020-11-05T17:45:00Z"/>
              </w:rPr>
            </w:pPr>
            <w:ins w:id="319" w:author="OPPO" w:date="2020-11-05T17:49:00Z">
              <w:r w:rsidRPr="00CA041E">
                <w:t>Agree with Samsung. In normal case, MAC only delivers either SR or PUSCH to PHY layer. But, in case of SR&amp;PUSCH with different LCH and PHY priority, if SR with a high priority is 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0" w:author="Lenovo" w:date="2020-11-05T13:00:00Z"/>
        </w:trPr>
        <w:tc>
          <w:tcPr>
            <w:tcW w:w="1980" w:type="dxa"/>
            <w:vAlign w:val="center"/>
          </w:tcPr>
          <w:p w14:paraId="4726B08D" w14:textId="77777777" w:rsidR="008F3956" w:rsidRDefault="008F3956">
            <w:pPr>
              <w:jc w:val="center"/>
              <w:rPr>
                <w:ins w:id="321" w:author="Lenovo" w:date="2020-11-05T13:00:00Z"/>
                <w:rFonts w:cs="Arial"/>
              </w:rPr>
            </w:pPr>
            <w:ins w:id="322" w:author="Lenovo" w:date="2020-11-05T13:00:00Z">
              <w:r>
                <w:rPr>
                  <w:rFonts w:cs="Arial"/>
                </w:rPr>
                <w:t>Lenovo</w:t>
              </w:r>
            </w:ins>
          </w:p>
        </w:tc>
        <w:tc>
          <w:tcPr>
            <w:tcW w:w="1652" w:type="dxa"/>
            <w:vAlign w:val="center"/>
          </w:tcPr>
          <w:p w14:paraId="324FDB7A" w14:textId="77777777" w:rsidR="008F3956" w:rsidRDefault="008F3956">
            <w:pPr>
              <w:jc w:val="center"/>
              <w:rPr>
                <w:ins w:id="323" w:author="Lenovo" w:date="2020-11-05T13:00:00Z"/>
                <w:rFonts w:cs="Arial"/>
              </w:rPr>
            </w:pPr>
            <w:ins w:id="324" w:author="Lenovo" w:date="2020-11-05T13:00:00Z">
              <w:r>
                <w:rPr>
                  <w:rFonts w:cs="Arial"/>
                </w:rPr>
                <w:t xml:space="preserve">No </w:t>
              </w:r>
            </w:ins>
          </w:p>
        </w:tc>
        <w:tc>
          <w:tcPr>
            <w:tcW w:w="5997" w:type="dxa"/>
          </w:tcPr>
          <w:p w14:paraId="3CA3B162" w14:textId="77777777" w:rsidR="008F3956" w:rsidRPr="00CA041E" w:rsidRDefault="008F3956" w:rsidP="003B690C">
            <w:pPr>
              <w:rPr>
                <w:ins w:id="325" w:author="Lenovo" w:date="2020-11-05T13:00:00Z"/>
              </w:rPr>
            </w:pPr>
            <w:ins w:id="326" w:author="Lenovo" w:date="2020-11-05T13:00:00Z">
              <w:r>
                <w:t>We have the same understanding as Samsung/Ericsson</w:t>
              </w:r>
            </w:ins>
            <w:ins w:id="327" w:author="Lenovo" w:date="2020-11-05T13:01:00Z">
              <w:r>
                <w:t xml:space="preserve">. Whether UE delivers both SR and PUSCH (MAC PDU) to </w:t>
              </w:r>
            </w:ins>
            <w:ins w:id="328" w:author="Lenovo" w:date="2020-11-05T13:02:00Z">
              <w:r>
                <w:t>PHY</w:t>
              </w:r>
            </w:ins>
            <w:ins w:id="329" w:author="Lenovo" w:date="2020-11-05T13:01:00Z">
              <w:r>
                <w:t xml:space="preserve"> depends on the timing.</w:t>
              </w:r>
            </w:ins>
          </w:p>
        </w:tc>
      </w:tr>
      <w:tr w:rsidR="00D23010" w14:paraId="6311DCAE" w14:textId="77777777">
        <w:trPr>
          <w:ins w:id="330" w:author="CATT" w:date="2020-11-05T17:39:00Z"/>
        </w:trPr>
        <w:tc>
          <w:tcPr>
            <w:tcW w:w="1980" w:type="dxa"/>
            <w:vAlign w:val="center"/>
          </w:tcPr>
          <w:p w14:paraId="119028BE" w14:textId="77777777" w:rsidR="00D23010" w:rsidRDefault="00D23010">
            <w:pPr>
              <w:jc w:val="center"/>
              <w:rPr>
                <w:ins w:id="331" w:author="CATT" w:date="2020-11-05T17:39:00Z"/>
                <w:rFonts w:cs="Arial"/>
              </w:rPr>
            </w:pPr>
            <w:ins w:id="332" w:author="CATT" w:date="2020-11-05T17:39:00Z">
              <w:r>
                <w:rPr>
                  <w:rFonts w:cs="Arial"/>
                </w:rPr>
                <w:t>CATT</w:t>
              </w:r>
            </w:ins>
          </w:p>
        </w:tc>
        <w:tc>
          <w:tcPr>
            <w:tcW w:w="1652" w:type="dxa"/>
            <w:vAlign w:val="center"/>
          </w:tcPr>
          <w:p w14:paraId="6277AA02" w14:textId="77777777" w:rsidR="00D23010" w:rsidRDefault="00D23010">
            <w:pPr>
              <w:jc w:val="center"/>
              <w:rPr>
                <w:ins w:id="333" w:author="CATT" w:date="2020-11-05T17:39:00Z"/>
                <w:rFonts w:cs="Arial"/>
              </w:rPr>
            </w:pPr>
            <w:ins w:id="334" w:author="CATT" w:date="2020-11-05T17:39:00Z">
              <w:r>
                <w:rPr>
                  <w:rFonts w:cs="Arial"/>
                </w:rPr>
                <w:t>No</w:t>
              </w:r>
            </w:ins>
          </w:p>
        </w:tc>
        <w:tc>
          <w:tcPr>
            <w:tcW w:w="5997" w:type="dxa"/>
          </w:tcPr>
          <w:p w14:paraId="23C1F648" w14:textId="77777777" w:rsidR="00D23010" w:rsidRDefault="00D23010" w:rsidP="003B690C">
            <w:pPr>
              <w:rPr>
                <w:ins w:id="335" w:author="CATT" w:date="2020-11-05T17:39:00Z"/>
              </w:rPr>
            </w:pPr>
            <w:ins w:id="336" w:author="CATT" w:date="2020-11-05T17:39:00Z">
              <w:r>
                <w:t>Same understanding as Ericsson</w:t>
              </w:r>
            </w:ins>
            <w:ins w:id="337" w:author="CATT" w:date="2020-11-05T17:40:00Z">
              <w:r>
                <w:t xml:space="preserve"> that a PUSCH preempted by an SR</w:t>
              </w:r>
            </w:ins>
            <w:ins w:id="338" w:author="CATT" w:date="2020-11-05T17:41:00Z">
              <w:r>
                <w:t xml:space="preserve"> is a valid RAN1/RAN2 scenario.</w:t>
              </w:r>
            </w:ins>
          </w:p>
        </w:tc>
      </w:tr>
      <w:tr w:rsidR="00D04199" w14:paraId="03529320" w14:textId="77777777">
        <w:trPr>
          <w:ins w:id="339" w:author="InterDigital" w:date="2020-11-05T16:30:00Z"/>
        </w:trPr>
        <w:tc>
          <w:tcPr>
            <w:tcW w:w="1980" w:type="dxa"/>
            <w:vAlign w:val="center"/>
          </w:tcPr>
          <w:p w14:paraId="3F4BE5B7" w14:textId="77777777" w:rsidR="00D04199" w:rsidRDefault="00D04199">
            <w:pPr>
              <w:jc w:val="center"/>
              <w:rPr>
                <w:ins w:id="340" w:author="InterDigital" w:date="2020-11-05T16:30:00Z"/>
                <w:rFonts w:cs="Arial"/>
              </w:rPr>
            </w:pPr>
            <w:ins w:id="341" w:author="InterDigital" w:date="2020-11-05T16:30:00Z">
              <w:r>
                <w:rPr>
                  <w:rFonts w:cs="Arial"/>
                </w:rPr>
                <w:t>InterDigital</w:t>
              </w:r>
            </w:ins>
          </w:p>
        </w:tc>
        <w:tc>
          <w:tcPr>
            <w:tcW w:w="1652" w:type="dxa"/>
            <w:vAlign w:val="center"/>
          </w:tcPr>
          <w:p w14:paraId="5DB86389" w14:textId="77777777" w:rsidR="00D04199" w:rsidRDefault="00D04199">
            <w:pPr>
              <w:jc w:val="center"/>
              <w:rPr>
                <w:ins w:id="342" w:author="InterDigital" w:date="2020-11-05T16:30:00Z"/>
                <w:rFonts w:cs="Arial"/>
              </w:rPr>
            </w:pPr>
            <w:ins w:id="343" w:author="InterDigital" w:date="2020-11-05T16:30:00Z">
              <w:r>
                <w:rPr>
                  <w:rFonts w:cs="Arial"/>
                </w:rPr>
                <w:t>No</w:t>
              </w:r>
            </w:ins>
          </w:p>
        </w:tc>
        <w:tc>
          <w:tcPr>
            <w:tcW w:w="5997" w:type="dxa"/>
          </w:tcPr>
          <w:p w14:paraId="05CF789B" w14:textId="77777777" w:rsidR="00D04199" w:rsidRDefault="00D04199" w:rsidP="003B690C">
            <w:pPr>
              <w:rPr>
                <w:ins w:id="344" w:author="InterDigital" w:date="2020-11-05T16:30:00Z"/>
              </w:rPr>
            </w:pPr>
            <w:ins w:id="345" w:author="InterDigital" w:date="2020-11-05T16:30:00Z">
              <w:r>
                <w:t>Agree with Samsung</w:t>
              </w:r>
            </w:ins>
          </w:p>
        </w:tc>
      </w:tr>
      <w:tr w:rsidR="00697565" w14:paraId="1F6F9EC7" w14:textId="77777777">
        <w:trPr>
          <w:ins w:id="346" w:author="郭彥智 Yen Chih Kuo" w:date="2020-11-06T09:46:00Z"/>
        </w:trPr>
        <w:tc>
          <w:tcPr>
            <w:tcW w:w="1980" w:type="dxa"/>
            <w:vAlign w:val="center"/>
          </w:tcPr>
          <w:p w14:paraId="11E2EAAD" w14:textId="77777777" w:rsidR="00697565" w:rsidRPr="00697565" w:rsidRDefault="00697565">
            <w:pPr>
              <w:jc w:val="center"/>
              <w:rPr>
                <w:ins w:id="347" w:author="郭彥智 Yen Chih Kuo" w:date="2020-11-06T09:46:00Z"/>
                <w:rFonts w:eastAsia="PMingLiU" w:cs="Arial"/>
                <w:lang w:eastAsia="zh-TW"/>
              </w:rPr>
            </w:pPr>
            <w:ins w:id="348"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49" w:author="郭彥智 Yen Chih Kuo" w:date="2020-11-06T09:46:00Z"/>
                <w:rFonts w:eastAsia="PMingLiU" w:cs="Arial"/>
                <w:lang w:eastAsia="zh-TW"/>
              </w:rPr>
            </w:pPr>
            <w:ins w:id="350"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1" w:author="郭彥智 Yen Chih Kuo" w:date="2020-11-06T09:46:00Z"/>
              </w:rPr>
            </w:pPr>
            <w:ins w:id="352" w:author="郭彥智 Yen Chih Kuo" w:date="2020-11-06T09:49:00Z">
              <w:r>
                <w:t>Agree with Samsung</w:t>
              </w:r>
            </w:ins>
          </w:p>
        </w:tc>
      </w:tr>
      <w:tr w:rsidR="007B18FA" w14:paraId="42ED8420" w14:textId="77777777">
        <w:trPr>
          <w:ins w:id="353" w:author="xiaomi" w:date="2020-11-06T16:06:00Z"/>
        </w:trPr>
        <w:tc>
          <w:tcPr>
            <w:tcW w:w="1980" w:type="dxa"/>
            <w:vAlign w:val="center"/>
          </w:tcPr>
          <w:p w14:paraId="182AEDDF" w14:textId="77777777" w:rsidR="007B18FA" w:rsidRDefault="007B18FA">
            <w:pPr>
              <w:jc w:val="center"/>
              <w:rPr>
                <w:ins w:id="354" w:author="xiaomi" w:date="2020-11-06T16:06:00Z"/>
                <w:rFonts w:eastAsia="PMingLiU" w:cs="Arial"/>
                <w:lang w:eastAsia="zh-TW"/>
              </w:rPr>
            </w:pPr>
            <w:ins w:id="355"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56" w:author="xiaomi" w:date="2020-11-06T16:06:00Z"/>
                <w:rFonts w:eastAsia="PMingLiU" w:cs="Arial"/>
                <w:lang w:eastAsia="zh-TW"/>
              </w:rPr>
            </w:pPr>
            <w:ins w:id="357" w:author="xiaomi" w:date="2020-11-06T16:06:00Z">
              <w:r>
                <w:rPr>
                  <w:rFonts w:eastAsia="PMingLiU" w:cs="Arial"/>
                  <w:lang w:eastAsia="zh-TW"/>
                </w:rPr>
                <w:t>No</w:t>
              </w:r>
            </w:ins>
          </w:p>
        </w:tc>
        <w:tc>
          <w:tcPr>
            <w:tcW w:w="5997" w:type="dxa"/>
          </w:tcPr>
          <w:p w14:paraId="5046B07D" w14:textId="77777777" w:rsidR="007B18FA" w:rsidRDefault="007B18FA" w:rsidP="003B690C">
            <w:pPr>
              <w:rPr>
                <w:ins w:id="358" w:author="xiaomi" w:date="2020-11-06T16:06:00Z"/>
              </w:rPr>
            </w:pPr>
            <w:ins w:id="359" w:author="xiaomi" w:date="2020-11-06T16:06:00Z">
              <w:r>
                <w:t>Agree with Samsung and Ericsson.</w:t>
              </w:r>
            </w:ins>
          </w:p>
        </w:tc>
      </w:tr>
      <w:tr w:rsidR="00072EEB" w14:paraId="396E397D" w14:textId="77777777">
        <w:trPr>
          <w:ins w:id="360" w:author="Pradeep Jose" w:date="2020-11-06T10:16:00Z"/>
        </w:trPr>
        <w:tc>
          <w:tcPr>
            <w:tcW w:w="1980" w:type="dxa"/>
            <w:vAlign w:val="center"/>
          </w:tcPr>
          <w:p w14:paraId="2CF29BDD" w14:textId="77777777" w:rsidR="00072EEB" w:rsidRDefault="00072EEB">
            <w:pPr>
              <w:jc w:val="center"/>
              <w:rPr>
                <w:ins w:id="361" w:author="Pradeep Jose" w:date="2020-11-06T10:16:00Z"/>
                <w:rFonts w:eastAsia="PMingLiU" w:cs="Arial"/>
                <w:lang w:eastAsia="zh-TW"/>
              </w:rPr>
            </w:pPr>
            <w:ins w:id="362"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3" w:author="Pradeep Jose" w:date="2020-11-06T10:16:00Z"/>
                <w:rFonts w:eastAsia="PMingLiU" w:cs="Arial"/>
                <w:lang w:eastAsia="zh-TW"/>
              </w:rPr>
            </w:pPr>
            <w:ins w:id="364"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65" w:author="Pradeep Jose" w:date="2020-11-06T10:16:00Z"/>
              </w:rPr>
            </w:pPr>
            <w:ins w:id="366" w:author="Pradeep Jose" w:date="2020-11-06T10:17:00Z">
              <w:r>
                <w:t>Agree with Samsung and Ericsson</w:t>
              </w:r>
            </w:ins>
          </w:p>
        </w:tc>
      </w:tr>
      <w:tr w:rsidR="00072EEB" w14:paraId="1A48F214" w14:textId="77777777">
        <w:trPr>
          <w:ins w:id="367" w:author="Pradeep Jose" w:date="2020-11-06T10:16:00Z"/>
        </w:trPr>
        <w:tc>
          <w:tcPr>
            <w:tcW w:w="1980" w:type="dxa"/>
            <w:vAlign w:val="center"/>
          </w:tcPr>
          <w:p w14:paraId="54A04587" w14:textId="77777777" w:rsidR="00072EEB" w:rsidRDefault="00C305CC">
            <w:pPr>
              <w:jc w:val="center"/>
              <w:rPr>
                <w:ins w:id="368" w:author="Pradeep Jose" w:date="2020-11-06T10:16:00Z"/>
                <w:rFonts w:eastAsia="PMingLiU" w:cs="Arial"/>
                <w:lang w:eastAsia="zh-TW"/>
              </w:rPr>
            </w:pPr>
            <w:ins w:id="369" w:author="Yunsong Yang" w:date="2020-11-06T07:40:00Z">
              <w:r>
                <w:rPr>
                  <w:rFonts w:eastAsia="PMingLiU" w:cs="Arial"/>
                  <w:lang w:eastAsia="zh-TW"/>
                </w:rPr>
                <w:t>Futur</w:t>
              </w:r>
            </w:ins>
            <w:ins w:id="370" w:author="Yunsong Yang" w:date="2020-11-06T07:41:00Z">
              <w:r>
                <w:rPr>
                  <w:rFonts w:eastAsia="PMingLiU" w:cs="Arial"/>
                  <w:lang w:eastAsia="zh-TW"/>
                </w:rPr>
                <w:t>ewei</w:t>
              </w:r>
            </w:ins>
          </w:p>
        </w:tc>
        <w:tc>
          <w:tcPr>
            <w:tcW w:w="1652" w:type="dxa"/>
            <w:vAlign w:val="center"/>
          </w:tcPr>
          <w:p w14:paraId="23983312" w14:textId="77777777" w:rsidR="00072EEB" w:rsidRDefault="00C305CC">
            <w:pPr>
              <w:jc w:val="center"/>
              <w:rPr>
                <w:ins w:id="371" w:author="Pradeep Jose" w:date="2020-11-06T10:16:00Z"/>
                <w:rFonts w:eastAsia="PMingLiU" w:cs="Arial"/>
                <w:lang w:eastAsia="zh-TW"/>
              </w:rPr>
            </w:pPr>
            <w:ins w:id="372"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3" w:author="Pradeep Jose" w:date="2020-11-06T10:16:00Z"/>
              </w:rPr>
            </w:pPr>
            <w:ins w:id="374" w:author="Yunsong Yang" w:date="2020-11-06T07:41:00Z">
              <w:r>
                <w:t>Agree with Samsung and Ericsson</w:t>
              </w:r>
            </w:ins>
          </w:p>
        </w:tc>
      </w:tr>
      <w:tr w:rsidR="002C51B3" w14:paraId="2927565F" w14:textId="77777777">
        <w:trPr>
          <w:ins w:id="375" w:author="Zhang, Yujian" w:date="2020-11-09T10:02:00Z"/>
        </w:trPr>
        <w:tc>
          <w:tcPr>
            <w:tcW w:w="1980" w:type="dxa"/>
            <w:vAlign w:val="center"/>
          </w:tcPr>
          <w:p w14:paraId="7B7BACB3" w14:textId="77777777" w:rsidR="002C51B3" w:rsidRDefault="002C51B3" w:rsidP="002C51B3">
            <w:pPr>
              <w:jc w:val="center"/>
              <w:rPr>
                <w:ins w:id="376" w:author="Zhang, Yujian" w:date="2020-11-09T10:02:00Z"/>
                <w:rFonts w:eastAsia="PMingLiU" w:cs="Arial"/>
                <w:lang w:eastAsia="zh-TW"/>
              </w:rPr>
            </w:pPr>
            <w:ins w:id="377" w:author="Zhang, Yujian" w:date="2020-11-09T10:02:00Z">
              <w:r>
                <w:rPr>
                  <w:rFonts w:cs="Arial"/>
                </w:rPr>
                <w:t>Intel</w:t>
              </w:r>
            </w:ins>
          </w:p>
        </w:tc>
        <w:tc>
          <w:tcPr>
            <w:tcW w:w="1652" w:type="dxa"/>
            <w:vAlign w:val="center"/>
          </w:tcPr>
          <w:p w14:paraId="529D3B26" w14:textId="77777777" w:rsidR="002C51B3" w:rsidRDefault="0001476D" w:rsidP="002C51B3">
            <w:pPr>
              <w:jc w:val="center"/>
              <w:rPr>
                <w:ins w:id="378" w:author="Zhang, Yujian" w:date="2020-11-09T10:02:00Z"/>
                <w:rFonts w:eastAsia="PMingLiU" w:cs="Arial"/>
                <w:lang w:eastAsia="zh-TW"/>
              </w:rPr>
            </w:pPr>
            <w:ins w:id="379" w:author="Zhang, Yujian" w:date="2020-11-09T10:07:00Z">
              <w:r>
                <w:rPr>
                  <w:rFonts w:cs="Arial"/>
                </w:rPr>
                <w:t>No</w:t>
              </w:r>
            </w:ins>
          </w:p>
        </w:tc>
        <w:tc>
          <w:tcPr>
            <w:tcW w:w="5997" w:type="dxa"/>
          </w:tcPr>
          <w:p w14:paraId="74F2FED6" w14:textId="77777777" w:rsidR="002C51B3" w:rsidRDefault="0001476D" w:rsidP="002C51B3">
            <w:pPr>
              <w:rPr>
                <w:ins w:id="380" w:author="Zhang, Yujian" w:date="2020-11-09T10:02:00Z"/>
              </w:rPr>
            </w:pPr>
            <w:ins w:id="381" w:author="Zhang, Yujian" w:date="2020-11-09T10:07:00Z">
              <w:r>
                <w:rPr>
                  <w:rFonts w:cs="Arial"/>
                </w:rPr>
                <w:t>Agree with Samsung and Ericsson.</w:t>
              </w:r>
            </w:ins>
          </w:p>
        </w:tc>
      </w:tr>
      <w:tr w:rsidR="006E5F50" w14:paraId="6618088D" w14:textId="77777777" w:rsidTr="006E5F50">
        <w:trPr>
          <w:ins w:id="382" w:author="vivo" w:date="2020-11-09T12:41:00Z"/>
        </w:trPr>
        <w:tc>
          <w:tcPr>
            <w:tcW w:w="1980" w:type="dxa"/>
          </w:tcPr>
          <w:p w14:paraId="1C594C45" w14:textId="77777777" w:rsidR="006E5F50" w:rsidRPr="00995CCC" w:rsidRDefault="006E5F50" w:rsidP="003C66EF">
            <w:pPr>
              <w:jc w:val="center"/>
              <w:rPr>
                <w:ins w:id="383" w:author="vivo" w:date="2020-11-09T12:41:00Z"/>
                <w:rFonts w:eastAsiaTheme="minorEastAsia" w:cs="Arial"/>
              </w:rPr>
            </w:pPr>
            <w:ins w:id="384"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85" w:author="vivo" w:date="2020-11-09T12:41:00Z"/>
                <w:rFonts w:eastAsiaTheme="minorEastAsia" w:cs="Arial"/>
              </w:rPr>
            </w:pPr>
            <w:ins w:id="386"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87" w:author="vivo" w:date="2020-11-09T12:41:00Z"/>
              </w:rPr>
            </w:pPr>
            <w:ins w:id="388"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0F3B62B0"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4E6B24">
        <w:rPr>
          <w:rFonts w:ascii="Times New Roman" w:hAnsi="Times New Roman"/>
          <w:b/>
        </w:rPr>
        <w:t>4</w:t>
      </w:r>
      <w:r w:rsidR="00734D9B" w:rsidRPr="00734D9B">
        <w:rPr>
          <w:rFonts w:ascii="Times New Roman" w:hAnsi="Times New Roman"/>
          <w:b/>
        </w:rPr>
        <w:t xml:space="preserve"> companies </w:t>
      </w:r>
      <w:r w:rsidR="00307A6E">
        <w:rPr>
          <w:rFonts w:ascii="Times New Roman" w:hAnsi="Times New Roman"/>
          <w:b/>
        </w:rPr>
        <w:t>Y</w:t>
      </w:r>
      <w:r w:rsidR="00734D9B" w:rsidRPr="00734D9B">
        <w:rPr>
          <w:rFonts w:ascii="Times New Roman" w:hAnsi="Times New Roman"/>
          <w:b/>
        </w:rPr>
        <w:t>es, 1</w:t>
      </w:r>
      <w:r w:rsidR="004E6B24">
        <w:rPr>
          <w:rFonts w:ascii="Times New Roman" w:hAnsi="Times New Roman"/>
          <w:b/>
        </w:rPr>
        <w:t>5</w:t>
      </w:r>
      <w:bookmarkStart w:id="389" w:name="_GoBack"/>
      <w:bookmarkEnd w:id="389"/>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0" w:name="OLE_LINK12"/>
      <w:r>
        <w:rPr>
          <w:rFonts w:ascii="Times New Roman" w:hAnsi="Times New Roman"/>
          <w:b/>
        </w:rPr>
        <w:lastRenderedPageBreak/>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1" w:author="seungjune.yi" w:date="2020-11-04T21:12:00Z">
                  <w:rPr>
                    <w:rFonts w:cs="Arial"/>
                  </w:rPr>
                </w:rPrChange>
              </w:rPr>
            </w:pPr>
            <w:ins w:id="392"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3" w:author="seungjune.yi" w:date="2020-11-04T21:22:00Z">
                  <w:rPr>
                    <w:rFonts w:cs="Arial"/>
                    <w:sz w:val="36"/>
                    <w:lang w:eastAsia="en-US"/>
                  </w:rPr>
                </w:rPrChange>
              </w:rPr>
            </w:pPr>
            <w:ins w:id="394"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395" w:author="seungjune.yi" w:date="2020-11-04T21:23:00Z">
                  <w:rPr>
                    <w:rFonts w:cs="Arial"/>
                    <w:sz w:val="36"/>
                    <w:lang w:eastAsia="en-US"/>
                  </w:rPr>
                </w:rPrChange>
              </w:rPr>
            </w:pPr>
            <w:ins w:id="396" w:author="seungjune.yi" w:date="2020-11-04T21:23:00Z">
              <w:r>
                <w:rPr>
                  <w:rFonts w:eastAsia="Malgun Gothic" w:cs="Arial" w:hint="eastAsia"/>
                  <w:lang w:eastAsia="ko-KR"/>
                </w:rPr>
                <w:t>We think there is no problem to send SR in PHY layer</w:t>
              </w:r>
            </w:ins>
            <w:ins w:id="397" w:author="seungjune.yi" w:date="2020-11-04T21:24:00Z">
              <w:r>
                <w:rPr>
                  <w:rFonts w:eastAsia="Malgun Gothic" w:cs="Arial"/>
                  <w:lang w:eastAsia="ko-KR"/>
                </w:rPr>
                <w:t xml:space="preserve"> if MAC instructs SR transmission without delivering data</w:t>
              </w:r>
            </w:ins>
            <w:ins w:id="398"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399"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0" w:author="Nokia" w:date="2020-11-04T14:31:00Z">
              <w:r>
                <w:rPr>
                  <w:rFonts w:cs="Arial"/>
                </w:rPr>
                <w:t>1</w:t>
              </w:r>
            </w:ins>
          </w:p>
        </w:tc>
        <w:tc>
          <w:tcPr>
            <w:tcW w:w="5997" w:type="dxa"/>
          </w:tcPr>
          <w:p w14:paraId="47A2005E" w14:textId="77777777" w:rsidR="00181DA1" w:rsidRDefault="00387B0B">
            <w:pPr>
              <w:rPr>
                <w:rFonts w:cs="Arial"/>
              </w:rPr>
            </w:pPr>
            <w:ins w:id="401" w:author="Nokia" w:date="2020-11-04T14:31:00Z">
              <w:r>
                <w:rPr>
                  <w:rFonts w:cs="Arial"/>
                </w:rPr>
                <w:t>Since the SR has higher LCH priority than the UL grant, we should deliver SR only</w:t>
              </w:r>
            </w:ins>
            <w:ins w:id="402" w:author="Nokia" w:date="2020-11-04T14:32:00Z">
              <w:r>
                <w:rPr>
                  <w:rFonts w:cs="Arial"/>
                </w:rPr>
                <w:t xml:space="preserve">. This way we </w:t>
              </w:r>
            </w:ins>
            <w:ins w:id="403" w:author="Nokia" w:date="2020-11-04T14:46:00Z">
              <w:r>
                <w:rPr>
                  <w:rFonts w:cs="Arial"/>
                </w:rPr>
                <w:t xml:space="preserve">can </w:t>
              </w:r>
            </w:ins>
            <w:ins w:id="404" w:author="Nokia" w:date="2020-11-04T14:32:00Z">
              <w:r>
                <w:rPr>
                  <w:rFonts w:cs="Arial"/>
                </w:rPr>
                <w:t xml:space="preserve">have a MAC behavior </w:t>
              </w:r>
            </w:ins>
            <w:ins w:id="405" w:author="Nokia" w:date="2020-11-04T14:46:00Z">
              <w:r>
                <w:rPr>
                  <w:rFonts w:cs="Arial"/>
                </w:rPr>
                <w:t>that is consistent with</w:t>
              </w:r>
            </w:ins>
            <w:ins w:id="406" w:author="Nokia" w:date="2020-11-04T14:32:00Z">
              <w:r>
                <w:rPr>
                  <w:rFonts w:cs="Arial"/>
                </w:rPr>
                <w:t xml:space="preserve"> data v.s. data conflict</w:t>
              </w:r>
            </w:ins>
            <w:ins w:id="407" w:author="Nokia" w:date="2020-11-04T14:46:00Z">
              <w:r>
                <w:rPr>
                  <w:rFonts w:cs="Arial"/>
                </w:rPr>
                <w:t>, i.e. deliver the one with</w:t>
              </w:r>
            </w:ins>
            <w:ins w:id="408" w:author="Nokia" w:date="2020-11-04T14:47:00Z">
              <w:r>
                <w:rPr>
                  <w:rFonts w:cs="Arial"/>
                </w:rPr>
                <w:t xml:space="preserve"> higher LCH priority</w:t>
              </w:r>
            </w:ins>
            <w:ins w:id="409"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0" w:author="Sangkyu Baek" w:date="2020-11-05T00:39:00Z">
                  <w:rPr>
                    <w:rFonts w:cs="Arial"/>
                    <w:sz w:val="36"/>
                    <w:lang w:eastAsia="en-US"/>
                  </w:rPr>
                </w:rPrChange>
              </w:rPr>
            </w:pPr>
            <w:ins w:id="411"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2" w:author="Sangkyu Baek" w:date="2020-11-05T00:39:00Z">
                  <w:rPr>
                    <w:rFonts w:cs="Arial"/>
                    <w:sz w:val="36"/>
                    <w:lang w:eastAsia="en-US"/>
                  </w:rPr>
                </w:rPrChange>
              </w:rPr>
            </w:pPr>
            <w:ins w:id="413"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4" w:author="Sangkyu Baek" w:date="2020-11-05T00:41:00Z">
                  <w:rPr>
                    <w:rFonts w:cs="Arial"/>
                    <w:sz w:val="36"/>
                    <w:lang w:eastAsia="en-US"/>
                  </w:rPr>
                </w:rPrChange>
              </w:rPr>
            </w:pPr>
            <w:ins w:id="415"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16"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17" w:author="Ericsson" w:date="2020-11-04T17:20:00Z">
              <w:r>
                <w:rPr>
                  <w:rFonts w:cs="Arial"/>
                </w:rPr>
                <w:t>2</w:t>
              </w:r>
            </w:ins>
          </w:p>
        </w:tc>
        <w:tc>
          <w:tcPr>
            <w:tcW w:w="5997" w:type="dxa"/>
          </w:tcPr>
          <w:p w14:paraId="31CB4165" w14:textId="77777777" w:rsidR="00181DA1" w:rsidRDefault="00387B0B">
            <w:pPr>
              <w:spacing w:after="180"/>
              <w:jc w:val="left"/>
              <w:rPr>
                <w:ins w:id="418" w:author="Ericsson" w:date="2020-11-04T17:20:00Z"/>
                <w:rFonts w:eastAsia="Times New Roman" w:cs="Arial"/>
                <w:lang w:val="en-GB" w:eastAsia="ko-KR"/>
              </w:rPr>
            </w:pPr>
            <w:ins w:id="419"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0" w:author="Ericsson" w:date="2020-11-04T17:20:00Z"/>
                <w:rFonts w:ascii="Times New Roman" w:eastAsia="Times New Roman" w:hAnsi="Times New Roman"/>
                <w:lang w:val="en-GB" w:eastAsia="ja-JP"/>
              </w:rPr>
            </w:pPr>
            <w:ins w:id="421"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2"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3"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4"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25" w:author="肖芳英(Xiao Fangying)" w:date="2020-11-05T10:42:00Z"/>
                <w:rFonts w:ascii="Times New Roman" w:hAnsi="Times New Roman"/>
                <w:lang w:val="en-GB"/>
              </w:rPr>
            </w:pPr>
            <w:ins w:id="426"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27" w:author="肖芳英(Xiao Fangying)" w:date="2020-11-05T10:42:00Z">
              <w:r>
                <w:rPr>
                  <w:rFonts w:ascii="Times New Roman" w:hAnsi="Times New Roman" w:hint="eastAsia"/>
                  <w:lang w:val="en-GB"/>
                </w:rPr>
                <w:t xml:space="preserve"> </w:t>
              </w:r>
            </w:ins>
            <w:ins w:id="428" w:author="肖芳英(Xiao Fangying)" w:date="2020-11-05T10:44:00Z">
              <w:r>
                <w:rPr>
                  <w:rFonts w:ascii="Times New Roman" w:hAnsi="Times New Roman" w:hint="eastAsia"/>
                  <w:lang w:val="en-GB"/>
                </w:rPr>
                <w:t>of</w:t>
              </w:r>
            </w:ins>
            <w:ins w:id="429" w:author="肖芳英(Xiao Fangying)" w:date="2020-11-05T10:43:00Z">
              <w:r>
                <w:rPr>
                  <w:rFonts w:ascii="Times New Roman" w:hAnsi="Times New Roman" w:hint="eastAsia"/>
                  <w:lang w:val="en-GB"/>
                </w:rPr>
                <w:t xml:space="preserve"> the agreement</w:t>
              </w:r>
            </w:ins>
            <w:ins w:id="430" w:author="肖芳英(Xiao Fangying)" w:date="2020-11-05T10:42:00Z">
              <w:r>
                <w:rPr>
                  <w:rFonts w:ascii="Times New Roman" w:hAnsi="Times New Roman" w:hint="eastAsia"/>
                  <w:lang w:val="en-GB"/>
                </w:rPr>
                <w:t xml:space="preserve"> </w:t>
              </w:r>
            </w:ins>
            <w:ins w:id="431" w:author="肖芳英(Xiao Fangying)" w:date="2020-11-05T10:43:00Z">
              <w:r>
                <w:rPr>
                  <w:rFonts w:ascii="Times New Roman" w:hAnsi="Times New Roman" w:hint="eastAsia"/>
                  <w:lang w:val="en-GB"/>
                </w:rPr>
                <w:t xml:space="preserve">in </w:t>
              </w:r>
            </w:ins>
            <w:ins w:id="432"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3"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4"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35" w:author="ZTE DF" w:date="2020-11-05T15:39:00Z">
              <w:r>
                <w:rPr>
                  <w:rFonts w:cs="Arial" w:hint="eastAsia"/>
                </w:rPr>
                <w:t>1</w:t>
              </w:r>
            </w:ins>
          </w:p>
        </w:tc>
        <w:tc>
          <w:tcPr>
            <w:tcW w:w="5997" w:type="dxa"/>
          </w:tcPr>
          <w:p w14:paraId="1DADE54A" w14:textId="77777777" w:rsidR="00181DA1" w:rsidRDefault="00387B0B">
            <w:pPr>
              <w:rPr>
                <w:ins w:id="436" w:author="ZTE DF" w:date="2020-11-05T15:37:00Z"/>
                <w:rFonts w:cs="Arial"/>
              </w:rPr>
            </w:pPr>
            <w:ins w:id="437" w:author="ZTE DF" w:date="2020-11-05T15:31:00Z">
              <w:r>
                <w:rPr>
                  <w:rFonts w:cs="Arial" w:hint="eastAsia"/>
                </w:rPr>
                <w:t>As quoted by Ericsson, since it is not clear</w:t>
              </w:r>
            </w:ins>
            <w:ins w:id="438"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w:t>
              </w:r>
              <w:r>
                <w:rPr>
                  <w:rFonts w:cs="Arial" w:hint="eastAsia"/>
                </w:rPr>
                <w:lastRenderedPageBreak/>
                <w:t>the SR on o</w:t>
              </w:r>
            </w:ins>
            <w:ins w:id="439"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0" w:author="ZTE DF" w:date="2020-11-05T15:34:00Z">
              <w:r>
                <w:rPr>
                  <w:rFonts w:cs="Arial" w:hint="eastAsia"/>
                </w:rPr>
                <w:t xml:space="preserve"> </w:t>
              </w:r>
            </w:ins>
          </w:p>
          <w:p w14:paraId="334207A6" w14:textId="77777777" w:rsidR="00181DA1" w:rsidRDefault="00387B0B">
            <w:pPr>
              <w:rPr>
                <w:rFonts w:cs="Arial"/>
              </w:rPr>
            </w:pPr>
            <w:ins w:id="441" w:author="ZTE DF" w:date="2020-11-05T15:37:00Z">
              <w:r>
                <w:rPr>
                  <w:rFonts w:cs="Arial" w:hint="eastAsia"/>
                </w:rPr>
                <w:t xml:space="preserve">From implementation point of view, MAC can </w:t>
              </w:r>
            </w:ins>
            <w:ins w:id="442" w:author="ZTE DF" w:date="2020-11-05T15:38:00Z">
              <w:r>
                <w:rPr>
                  <w:rFonts w:cs="Arial" w:hint="eastAsia"/>
                </w:rPr>
                <w:t xml:space="preserve">always </w:t>
              </w:r>
            </w:ins>
            <w:ins w:id="443" w:author="ZTE DF" w:date="2020-11-05T15:37:00Z">
              <w:r>
                <w:rPr>
                  <w:rFonts w:cs="Arial" w:hint="eastAsia"/>
                </w:rPr>
                <w:t>generate one of them to i</w:t>
              </w:r>
            </w:ins>
            <w:ins w:id="444" w:author="ZTE DF" w:date="2020-11-05T15:38:00Z">
              <w:r>
                <w:rPr>
                  <w:rFonts w:cs="Arial" w:hint="eastAsia"/>
                </w:rPr>
                <w:t>nstruct PHY to perform transmission</w:t>
              </w:r>
            </w:ins>
            <w:ins w:id="445" w:author="ZTE DF" w:date="2020-11-05T15:39:00Z">
              <w:r>
                <w:rPr>
                  <w:rFonts w:cs="Arial" w:hint="eastAsia"/>
                </w:rPr>
                <w:t xml:space="preserve"> based on the LCH based prioritization rule.</w:t>
              </w:r>
            </w:ins>
          </w:p>
        </w:tc>
      </w:tr>
      <w:tr w:rsidR="00A35448" w14:paraId="5C1415E8" w14:textId="77777777">
        <w:trPr>
          <w:ins w:id="446" w:author="Huawei-Tao" w:date="2020-11-05T09:38:00Z"/>
        </w:trPr>
        <w:tc>
          <w:tcPr>
            <w:tcW w:w="1980" w:type="dxa"/>
            <w:vAlign w:val="center"/>
          </w:tcPr>
          <w:p w14:paraId="45F5AA2D" w14:textId="77777777" w:rsidR="00A35448" w:rsidRDefault="00A35448">
            <w:pPr>
              <w:jc w:val="center"/>
              <w:rPr>
                <w:ins w:id="447" w:author="Huawei-Tao" w:date="2020-11-05T09:38:00Z"/>
                <w:rFonts w:cs="Arial"/>
              </w:rPr>
            </w:pPr>
            <w:ins w:id="448" w:author="Huawei-Tao" w:date="2020-11-05T09:38:00Z">
              <w:r>
                <w:rPr>
                  <w:rFonts w:cs="Arial"/>
                </w:rPr>
                <w:lastRenderedPageBreak/>
                <w:t>Huawei</w:t>
              </w:r>
            </w:ins>
          </w:p>
        </w:tc>
        <w:tc>
          <w:tcPr>
            <w:tcW w:w="1652" w:type="dxa"/>
            <w:vAlign w:val="center"/>
          </w:tcPr>
          <w:p w14:paraId="7C8E65A6" w14:textId="77777777" w:rsidR="00A35448" w:rsidRDefault="00A35448">
            <w:pPr>
              <w:jc w:val="center"/>
              <w:rPr>
                <w:ins w:id="449" w:author="Huawei-Tao" w:date="2020-11-05T09:38:00Z"/>
                <w:rFonts w:cs="Arial"/>
              </w:rPr>
            </w:pPr>
            <w:ins w:id="450" w:author="Huawei-Tao" w:date="2020-11-05T09:38:00Z">
              <w:r>
                <w:rPr>
                  <w:rFonts w:cs="Arial"/>
                </w:rPr>
                <w:t>1</w:t>
              </w:r>
            </w:ins>
          </w:p>
        </w:tc>
        <w:tc>
          <w:tcPr>
            <w:tcW w:w="5997" w:type="dxa"/>
          </w:tcPr>
          <w:p w14:paraId="7DDE8152" w14:textId="77777777" w:rsidR="00A35448" w:rsidRDefault="00A35448" w:rsidP="00A35448">
            <w:pPr>
              <w:rPr>
                <w:ins w:id="451" w:author="Huawei-Tao" w:date="2020-11-05T09:38:00Z"/>
                <w:rFonts w:cs="Arial"/>
              </w:rPr>
            </w:pPr>
            <w:ins w:id="452" w:author="Huawei-Tao" w:date="2020-11-05T09:38:00Z">
              <w:r w:rsidRPr="00A35448">
                <w:rPr>
                  <w:rFonts w:cs="Arial"/>
                </w:rPr>
                <w:t>We agree with Nokia that SR v.s. data with equal L1 priority can have a consistent behavior with data v.s. data with equal L1 priority. MAC shall deliver the SR to PHY for transmission if the SR has higher LCH priority.</w:t>
              </w:r>
            </w:ins>
          </w:p>
        </w:tc>
      </w:tr>
      <w:tr w:rsidR="000867BF" w:rsidRPr="00F52F2D" w14:paraId="3B794A3D" w14:textId="77777777" w:rsidTr="003C66EF">
        <w:trPr>
          <w:ins w:id="453" w:author="OPPO" w:date="2020-11-05T17:50:00Z"/>
        </w:trPr>
        <w:tc>
          <w:tcPr>
            <w:tcW w:w="1980" w:type="dxa"/>
            <w:vAlign w:val="center"/>
          </w:tcPr>
          <w:p w14:paraId="09994D83" w14:textId="77777777" w:rsidR="000867BF" w:rsidRDefault="000867BF" w:rsidP="003C66EF">
            <w:pPr>
              <w:jc w:val="center"/>
              <w:rPr>
                <w:ins w:id="454" w:author="OPPO" w:date="2020-11-05T17:50:00Z"/>
                <w:rFonts w:cs="Arial"/>
              </w:rPr>
            </w:pPr>
            <w:ins w:id="455" w:author="OPPO" w:date="2020-11-05T17:50:00Z">
              <w:r>
                <w:rPr>
                  <w:rFonts w:cs="Arial" w:hint="eastAsia"/>
                </w:rPr>
                <w:t>O</w:t>
              </w:r>
              <w:r>
                <w:rPr>
                  <w:rFonts w:cs="Arial"/>
                </w:rPr>
                <w:t>PPO</w:t>
              </w:r>
            </w:ins>
          </w:p>
        </w:tc>
        <w:tc>
          <w:tcPr>
            <w:tcW w:w="1652" w:type="dxa"/>
            <w:vAlign w:val="center"/>
          </w:tcPr>
          <w:p w14:paraId="593F411A" w14:textId="77777777" w:rsidR="000867BF" w:rsidRDefault="000867BF" w:rsidP="003C66EF">
            <w:pPr>
              <w:jc w:val="center"/>
              <w:rPr>
                <w:ins w:id="456" w:author="OPPO" w:date="2020-11-05T17:50:00Z"/>
                <w:rFonts w:cs="Arial"/>
              </w:rPr>
            </w:pPr>
            <w:ins w:id="457" w:author="OPPO" w:date="2020-11-05T17:50:00Z">
              <w:r>
                <w:rPr>
                  <w:rFonts w:cs="Arial"/>
                </w:rPr>
                <w:t>2</w:t>
              </w:r>
            </w:ins>
          </w:p>
        </w:tc>
        <w:tc>
          <w:tcPr>
            <w:tcW w:w="5997" w:type="dxa"/>
          </w:tcPr>
          <w:p w14:paraId="6AB16A38" w14:textId="77777777" w:rsidR="000867BF" w:rsidRDefault="000867BF" w:rsidP="003C66EF">
            <w:pPr>
              <w:rPr>
                <w:ins w:id="458" w:author="OPPO" w:date="2020-11-05T17:50:00Z"/>
              </w:rPr>
            </w:pPr>
            <w:ins w:id="459"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0" w:author="OPPO" w:date="2020-11-05T17:50:00Z"/>
                <w:rFonts w:ascii="Times New Roman" w:hAnsi="Times New Roman"/>
                <w:i/>
              </w:rPr>
            </w:pPr>
            <w:ins w:id="461"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2" w:author="OPPO" w:date="2020-11-05T17:50:00Z"/>
                <w:rFonts w:ascii="Times New Roman" w:hAnsi="Times New Roman"/>
                <w:i/>
              </w:rPr>
            </w:pPr>
            <w:ins w:id="463"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4" w:author="OPPO" w:date="2020-11-05T17:50:00Z"/>
                <w:i/>
                <w:highlight w:val="darkYellow"/>
                <w:lang w:eastAsia="x-none"/>
              </w:rPr>
            </w:pPr>
            <w:ins w:id="465"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66" w:author="OPPO" w:date="2020-11-05T17:50:00Z"/>
                <w:i/>
              </w:rPr>
            </w:pPr>
            <w:ins w:id="467"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68" w:author="OPPO" w:date="2020-11-05T17:50:00Z"/>
                <w:i/>
              </w:rPr>
            </w:pPr>
            <w:ins w:id="469" w:author="OPPO" w:date="2020-11-05T17:50:00Z">
              <w:r w:rsidRPr="00906122">
                <w:rPr>
                  <w:i/>
                </w:rPr>
                <w:t>Can be revisited especially if there is update from RAN2</w:t>
              </w:r>
            </w:ins>
          </w:p>
          <w:p w14:paraId="19ADCC0A" w14:textId="77777777" w:rsidR="000867BF" w:rsidRPr="00F52F2D" w:rsidRDefault="000867BF" w:rsidP="003C66EF">
            <w:pPr>
              <w:rPr>
                <w:ins w:id="470" w:author="OPPO" w:date="2020-11-05T17:50:00Z"/>
                <w:rFonts w:cs="Arial"/>
                <w:lang w:val="en-GB"/>
              </w:rPr>
            </w:pPr>
            <w:ins w:id="471"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2" w:author="OPPO" w:date="2020-11-05T17:50:00Z"/>
        </w:trPr>
        <w:tc>
          <w:tcPr>
            <w:tcW w:w="1980" w:type="dxa"/>
            <w:vAlign w:val="center"/>
          </w:tcPr>
          <w:p w14:paraId="3721DF40" w14:textId="77777777" w:rsidR="000867BF" w:rsidRPr="000867BF" w:rsidRDefault="00AE0FDE">
            <w:pPr>
              <w:jc w:val="center"/>
              <w:rPr>
                <w:ins w:id="473" w:author="OPPO" w:date="2020-11-05T17:50:00Z"/>
                <w:rFonts w:cs="Arial"/>
                <w:lang w:val="en-GB"/>
              </w:rPr>
            </w:pPr>
            <w:ins w:id="474" w:author="Lenovo" w:date="2020-11-05T13:03:00Z">
              <w:r>
                <w:rPr>
                  <w:rFonts w:cs="Arial"/>
                  <w:lang w:val="en-GB"/>
                </w:rPr>
                <w:t>Lenovo</w:t>
              </w:r>
            </w:ins>
          </w:p>
        </w:tc>
        <w:tc>
          <w:tcPr>
            <w:tcW w:w="1652" w:type="dxa"/>
            <w:vAlign w:val="center"/>
          </w:tcPr>
          <w:p w14:paraId="297E72F8" w14:textId="77777777" w:rsidR="000867BF" w:rsidRDefault="00AE0FDE">
            <w:pPr>
              <w:jc w:val="center"/>
              <w:rPr>
                <w:ins w:id="475" w:author="OPPO" w:date="2020-11-05T17:50:00Z"/>
                <w:rFonts w:cs="Arial"/>
              </w:rPr>
            </w:pPr>
            <w:ins w:id="476" w:author="Lenovo" w:date="2020-11-05T13:03:00Z">
              <w:r>
                <w:rPr>
                  <w:rFonts w:cs="Arial"/>
                </w:rPr>
                <w:t>1</w:t>
              </w:r>
            </w:ins>
          </w:p>
        </w:tc>
        <w:tc>
          <w:tcPr>
            <w:tcW w:w="5997" w:type="dxa"/>
          </w:tcPr>
          <w:p w14:paraId="730D49F7" w14:textId="77777777" w:rsidR="000867BF" w:rsidRPr="00A35448" w:rsidRDefault="00AE0FDE" w:rsidP="00A35448">
            <w:pPr>
              <w:rPr>
                <w:ins w:id="477" w:author="OPPO" w:date="2020-11-05T17:50:00Z"/>
                <w:rFonts w:cs="Arial"/>
              </w:rPr>
            </w:pPr>
            <w:ins w:id="478" w:author="Lenovo" w:date="2020-11-05T13:03:00Z">
              <w:r>
                <w:rPr>
                  <w:rFonts w:cs="Arial"/>
                </w:rPr>
                <w:t xml:space="preserve">Since MAC doesn’t consider L1 priority </w:t>
              </w:r>
            </w:ins>
            <w:ins w:id="479" w:author="Lenovo" w:date="2020-11-05T13:05:00Z">
              <w:r>
                <w:rPr>
                  <w:rFonts w:cs="Arial"/>
                </w:rPr>
                <w:t xml:space="preserve">and L2 priority of SR is higher, we think that option 1 is the intended </w:t>
              </w:r>
            </w:ins>
            <w:ins w:id="480" w:author="Lenovo" w:date="2020-11-05T13:06:00Z">
              <w:r>
                <w:rPr>
                  <w:rFonts w:cs="Arial"/>
                </w:rPr>
                <w:t>behavior.</w:t>
              </w:r>
            </w:ins>
          </w:p>
        </w:tc>
      </w:tr>
      <w:tr w:rsidR="00717BA2" w14:paraId="6BD38395" w14:textId="77777777">
        <w:trPr>
          <w:ins w:id="481" w:author="CATT" w:date="2020-11-05T17:44:00Z"/>
        </w:trPr>
        <w:tc>
          <w:tcPr>
            <w:tcW w:w="1980" w:type="dxa"/>
            <w:vAlign w:val="center"/>
          </w:tcPr>
          <w:p w14:paraId="01D3C529" w14:textId="77777777" w:rsidR="00717BA2" w:rsidRDefault="00717BA2">
            <w:pPr>
              <w:jc w:val="center"/>
              <w:rPr>
                <w:ins w:id="482" w:author="CATT" w:date="2020-11-05T17:44:00Z"/>
                <w:rFonts w:cs="Arial"/>
                <w:lang w:val="en-GB"/>
              </w:rPr>
            </w:pPr>
            <w:ins w:id="483" w:author="CATT" w:date="2020-11-05T17:44:00Z">
              <w:r>
                <w:rPr>
                  <w:rFonts w:cs="Arial"/>
                  <w:lang w:val="en-GB"/>
                </w:rPr>
                <w:t>CATT</w:t>
              </w:r>
            </w:ins>
          </w:p>
        </w:tc>
        <w:tc>
          <w:tcPr>
            <w:tcW w:w="1652" w:type="dxa"/>
            <w:vAlign w:val="center"/>
          </w:tcPr>
          <w:p w14:paraId="343F77AF" w14:textId="77777777" w:rsidR="00717BA2" w:rsidRDefault="00717BA2">
            <w:pPr>
              <w:jc w:val="center"/>
              <w:rPr>
                <w:ins w:id="484" w:author="CATT" w:date="2020-11-05T17:44:00Z"/>
                <w:rFonts w:cs="Arial"/>
              </w:rPr>
            </w:pPr>
            <w:ins w:id="485" w:author="CATT" w:date="2020-11-05T17:44:00Z">
              <w:r>
                <w:rPr>
                  <w:rFonts w:cs="Arial"/>
                </w:rPr>
                <w:t>1</w:t>
              </w:r>
            </w:ins>
          </w:p>
        </w:tc>
        <w:tc>
          <w:tcPr>
            <w:tcW w:w="5997" w:type="dxa"/>
          </w:tcPr>
          <w:p w14:paraId="01DF3A7D" w14:textId="77777777" w:rsidR="00717BA2" w:rsidRDefault="00717BA2" w:rsidP="00717BA2">
            <w:pPr>
              <w:rPr>
                <w:ins w:id="486" w:author="CATT" w:date="2020-11-05T17:44:00Z"/>
                <w:rFonts w:cs="Arial"/>
              </w:rPr>
            </w:pPr>
            <w:ins w:id="487" w:author="CATT" w:date="2020-11-05T17:45:00Z">
              <w:r>
                <w:rPr>
                  <w:rFonts w:cs="Arial"/>
                </w:rPr>
                <w:t xml:space="preserve">This </w:t>
              </w:r>
            </w:ins>
            <w:ins w:id="488" w:author="CATT" w:date="2020-11-05T17:46:00Z">
              <w:r>
                <w:rPr>
                  <w:rFonts w:cs="Arial"/>
                </w:rPr>
                <w:t>proposal</w:t>
              </w:r>
            </w:ins>
            <w:ins w:id="489"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0" w:author="InterDigital" w:date="2020-11-05T16:31:00Z"/>
        </w:trPr>
        <w:tc>
          <w:tcPr>
            <w:tcW w:w="1980" w:type="dxa"/>
            <w:vAlign w:val="center"/>
          </w:tcPr>
          <w:p w14:paraId="2C6BD17C" w14:textId="77777777" w:rsidR="00D04199" w:rsidRDefault="00D04199">
            <w:pPr>
              <w:jc w:val="center"/>
              <w:rPr>
                <w:ins w:id="491" w:author="InterDigital" w:date="2020-11-05T16:31:00Z"/>
                <w:rFonts w:cs="Arial"/>
                <w:lang w:val="en-GB"/>
              </w:rPr>
            </w:pPr>
            <w:ins w:id="492" w:author="InterDigital" w:date="2020-11-05T16:31:00Z">
              <w:r>
                <w:rPr>
                  <w:rFonts w:cs="Arial"/>
                  <w:lang w:val="en-GB"/>
                </w:rPr>
                <w:t>InterDigital</w:t>
              </w:r>
            </w:ins>
          </w:p>
        </w:tc>
        <w:tc>
          <w:tcPr>
            <w:tcW w:w="1652" w:type="dxa"/>
            <w:vAlign w:val="center"/>
          </w:tcPr>
          <w:p w14:paraId="3F50513F" w14:textId="77777777" w:rsidR="00D04199" w:rsidRDefault="00D04199">
            <w:pPr>
              <w:jc w:val="center"/>
              <w:rPr>
                <w:ins w:id="493" w:author="InterDigital" w:date="2020-11-05T16:31:00Z"/>
                <w:rFonts w:cs="Arial"/>
              </w:rPr>
            </w:pPr>
            <w:ins w:id="494" w:author="InterDigital" w:date="2020-11-05T16:31:00Z">
              <w:r>
                <w:rPr>
                  <w:rFonts w:cs="Arial"/>
                </w:rPr>
                <w:t>1</w:t>
              </w:r>
            </w:ins>
          </w:p>
        </w:tc>
        <w:tc>
          <w:tcPr>
            <w:tcW w:w="5997" w:type="dxa"/>
          </w:tcPr>
          <w:p w14:paraId="0749B781" w14:textId="77777777" w:rsidR="00D04199" w:rsidRDefault="00D04199" w:rsidP="00717BA2">
            <w:pPr>
              <w:rPr>
                <w:ins w:id="495" w:author="InterDigital" w:date="2020-11-05T16:31:00Z"/>
                <w:rFonts w:cs="Arial"/>
              </w:rPr>
            </w:pPr>
            <w:ins w:id="496" w:author="InterDigital" w:date="2020-11-05T16:32:00Z">
              <w:r>
                <w:rPr>
                  <w:rFonts w:cs="Arial"/>
                </w:rPr>
                <w:t>To be</w:t>
              </w:r>
            </w:ins>
            <w:ins w:id="497" w:author="InterDigital" w:date="2020-11-05T16:31:00Z">
              <w:r>
                <w:rPr>
                  <w:rFonts w:cs="Arial"/>
                </w:rPr>
                <w:t xml:space="preserve"> aligned with handling PUSCH collisions of the same L1 priority.</w:t>
              </w:r>
            </w:ins>
          </w:p>
        </w:tc>
      </w:tr>
      <w:tr w:rsidR="00EA5EAC" w14:paraId="00C0DB7C" w14:textId="77777777">
        <w:trPr>
          <w:ins w:id="498" w:author="郭彥智 Yen Chih Kuo" w:date="2020-11-06T09:50:00Z"/>
        </w:trPr>
        <w:tc>
          <w:tcPr>
            <w:tcW w:w="1980" w:type="dxa"/>
            <w:vAlign w:val="center"/>
          </w:tcPr>
          <w:p w14:paraId="664CE23D" w14:textId="77777777" w:rsidR="00EA5EAC" w:rsidRPr="00EA5EAC" w:rsidRDefault="00EA5EAC">
            <w:pPr>
              <w:jc w:val="center"/>
              <w:rPr>
                <w:ins w:id="499" w:author="郭彥智 Yen Chih Kuo" w:date="2020-11-06T09:50:00Z"/>
                <w:rFonts w:eastAsia="PMingLiU" w:cs="Arial"/>
                <w:lang w:val="en-GB" w:eastAsia="zh-TW"/>
              </w:rPr>
            </w:pPr>
            <w:ins w:id="500"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1" w:author="郭彥智 Yen Chih Kuo" w:date="2020-11-06T09:50:00Z"/>
                <w:rFonts w:eastAsia="PMingLiU" w:cs="Arial"/>
                <w:lang w:eastAsia="zh-TW"/>
              </w:rPr>
            </w:pPr>
            <w:ins w:id="502"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3" w:author="郭彥智 Yen Chih Kuo" w:date="2020-11-06T09:50:00Z"/>
                <w:rFonts w:eastAsia="PMingLiU" w:cs="Arial"/>
                <w:lang w:eastAsia="zh-TW"/>
              </w:rPr>
            </w:pPr>
            <w:ins w:id="504" w:author="郭彥智 Yen Chih Kuo" w:date="2020-11-06T10:05:00Z">
              <w:r>
                <w:rPr>
                  <w:rFonts w:eastAsia="PMingLiU" w:cs="Arial" w:hint="eastAsia"/>
                  <w:lang w:eastAsia="zh-TW"/>
                </w:rPr>
                <w:t>SR</w:t>
              </w:r>
              <w:r>
                <w:rPr>
                  <w:rFonts w:eastAsia="PMingLiU" w:cs="Arial"/>
                  <w:lang w:eastAsia="zh-TW"/>
                </w:rPr>
                <w:t xml:space="preserve">’s L2 </w:t>
              </w:r>
            </w:ins>
            <w:ins w:id="505" w:author="郭彥智 Yen Chih Kuo" w:date="2020-11-06T10:06:00Z">
              <w:r>
                <w:rPr>
                  <w:rFonts w:cs="Arial"/>
                </w:rPr>
                <w:t xml:space="preserve">priority is higher, so we think </w:t>
              </w:r>
            </w:ins>
            <w:ins w:id="506" w:author="郭彥智 Yen Chih Kuo" w:date="2020-11-06T10:07:00Z">
              <w:r>
                <w:rPr>
                  <w:rFonts w:cs="Arial"/>
                </w:rPr>
                <w:t xml:space="preserve">no problem </w:t>
              </w:r>
            </w:ins>
            <w:ins w:id="507" w:author="郭彥智 Yen Chih Kuo" w:date="2020-11-06T10:08:00Z">
              <w:r>
                <w:rPr>
                  <w:rFonts w:cs="Arial"/>
                </w:rPr>
                <w:t>with</w:t>
              </w:r>
            </w:ins>
            <w:ins w:id="508" w:author="郭彥智 Yen Chih Kuo" w:date="2020-11-06T10:07:00Z">
              <w:r>
                <w:rPr>
                  <w:rFonts w:cs="Arial"/>
                </w:rPr>
                <w:t xml:space="preserve"> </w:t>
              </w:r>
            </w:ins>
            <w:ins w:id="509" w:author="郭彥智 Yen Chih Kuo" w:date="2020-11-06T10:06:00Z">
              <w:r>
                <w:rPr>
                  <w:rFonts w:cs="Arial"/>
                </w:rPr>
                <w:t>option 1.</w:t>
              </w:r>
            </w:ins>
          </w:p>
        </w:tc>
      </w:tr>
      <w:tr w:rsidR="00031E3C" w14:paraId="36238A75" w14:textId="77777777">
        <w:trPr>
          <w:ins w:id="510" w:author="xiaomi" w:date="2020-11-06T16:10:00Z"/>
        </w:trPr>
        <w:tc>
          <w:tcPr>
            <w:tcW w:w="1980" w:type="dxa"/>
            <w:vAlign w:val="center"/>
          </w:tcPr>
          <w:p w14:paraId="01B0D906" w14:textId="77777777" w:rsidR="00031E3C" w:rsidRDefault="00031E3C">
            <w:pPr>
              <w:jc w:val="center"/>
              <w:rPr>
                <w:ins w:id="511" w:author="xiaomi" w:date="2020-11-06T16:10:00Z"/>
                <w:rFonts w:eastAsia="PMingLiU" w:cs="Arial"/>
                <w:lang w:val="en-GB" w:eastAsia="zh-TW"/>
              </w:rPr>
            </w:pPr>
            <w:ins w:id="512"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3" w:author="xiaomi" w:date="2020-11-06T16:10:00Z"/>
                <w:rFonts w:eastAsia="PMingLiU" w:cs="Arial"/>
                <w:lang w:eastAsia="zh-TW"/>
              </w:rPr>
            </w:pPr>
            <w:ins w:id="514" w:author="xiaomi" w:date="2020-11-06T16:10:00Z">
              <w:r>
                <w:rPr>
                  <w:rFonts w:eastAsia="PMingLiU" w:cs="Arial"/>
                  <w:lang w:eastAsia="zh-TW"/>
                </w:rPr>
                <w:t>1</w:t>
              </w:r>
            </w:ins>
          </w:p>
        </w:tc>
        <w:tc>
          <w:tcPr>
            <w:tcW w:w="5997" w:type="dxa"/>
          </w:tcPr>
          <w:p w14:paraId="41460466" w14:textId="77777777" w:rsidR="00031E3C" w:rsidRDefault="00C716AC" w:rsidP="00717BA2">
            <w:pPr>
              <w:rPr>
                <w:ins w:id="515" w:author="xiaomi" w:date="2020-11-06T16:10:00Z"/>
                <w:rFonts w:eastAsia="PMingLiU" w:cs="Arial"/>
                <w:lang w:eastAsia="zh-TW"/>
              </w:rPr>
            </w:pPr>
            <w:ins w:id="516"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17" w:author="Pradeep Jose" w:date="2020-11-06T10:24:00Z"/>
        </w:trPr>
        <w:tc>
          <w:tcPr>
            <w:tcW w:w="1980" w:type="dxa"/>
            <w:vAlign w:val="center"/>
          </w:tcPr>
          <w:p w14:paraId="0C837656" w14:textId="77777777" w:rsidR="00072EEB" w:rsidRDefault="00072EEB">
            <w:pPr>
              <w:jc w:val="center"/>
              <w:rPr>
                <w:ins w:id="518" w:author="Pradeep Jose" w:date="2020-11-06T10:24:00Z"/>
                <w:rFonts w:eastAsia="PMingLiU" w:cs="Arial"/>
                <w:lang w:val="en-GB" w:eastAsia="zh-TW"/>
              </w:rPr>
            </w:pPr>
            <w:ins w:id="519"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0" w:author="Pradeep Jose" w:date="2020-11-06T10:24:00Z"/>
                <w:rFonts w:eastAsia="PMingLiU" w:cs="Arial"/>
                <w:lang w:eastAsia="zh-TW"/>
              </w:rPr>
            </w:pPr>
            <w:ins w:id="521"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2" w:author="Pradeep Jose" w:date="2020-11-06T10:24:00Z"/>
                <w:rFonts w:eastAsia="PMingLiU" w:cs="Arial"/>
                <w:lang w:eastAsia="zh-TW"/>
              </w:rPr>
            </w:pPr>
            <w:ins w:id="523" w:author="Pradeep Jose" w:date="2020-11-06T10:26:00Z">
              <w:r>
                <w:rPr>
                  <w:rFonts w:eastAsia="PMingLiU" w:cs="Arial"/>
                  <w:lang w:eastAsia="zh-TW"/>
                </w:rPr>
                <w:t xml:space="preserve">Agree with Nokia, i.e. Option 1 is consistent with our discussions and the LCH </w:t>
              </w:r>
            </w:ins>
            <w:ins w:id="524" w:author="Pradeep Jose" w:date="2020-11-06T10:27:00Z">
              <w:r>
                <w:rPr>
                  <w:rFonts w:eastAsia="PMingLiU" w:cs="Arial"/>
                  <w:lang w:eastAsia="zh-TW"/>
                </w:rPr>
                <w:t>prioritization</w:t>
              </w:r>
            </w:ins>
            <w:ins w:id="525" w:author="Pradeep Jose" w:date="2020-11-06T10:26:00Z">
              <w:r>
                <w:rPr>
                  <w:rFonts w:eastAsia="PMingLiU" w:cs="Arial"/>
                  <w:lang w:eastAsia="zh-TW"/>
                </w:rPr>
                <w:t xml:space="preserve"> </w:t>
              </w:r>
            </w:ins>
            <w:ins w:id="526" w:author="Pradeep Jose" w:date="2020-11-06T10:27:00Z">
              <w:r>
                <w:rPr>
                  <w:rFonts w:eastAsia="PMingLiU" w:cs="Arial"/>
                  <w:lang w:eastAsia="zh-TW"/>
                </w:rPr>
                <w:t>principles</w:t>
              </w:r>
            </w:ins>
          </w:p>
        </w:tc>
      </w:tr>
      <w:tr w:rsidR="00072EEB" w14:paraId="661DE027" w14:textId="77777777">
        <w:trPr>
          <w:ins w:id="527" w:author="Pradeep Jose" w:date="2020-11-06T10:24:00Z"/>
        </w:trPr>
        <w:tc>
          <w:tcPr>
            <w:tcW w:w="1980" w:type="dxa"/>
            <w:vAlign w:val="center"/>
          </w:tcPr>
          <w:p w14:paraId="6175708A" w14:textId="77777777" w:rsidR="00072EEB" w:rsidRDefault="00260E3E">
            <w:pPr>
              <w:jc w:val="center"/>
              <w:rPr>
                <w:ins w:id="528" w:author="Pradeep Jose" w:date="2020-11-06T10:24:00Z"/>
                <w:rFonts w:eastAsia="PMingLiU" w:cs="Arial"/>
                <w:lang w:val="en-GB" w:eastAsia="zh-TW"/>
              </w:rPr>
            </w:pPr>
            <w:ins w:id="529" w:author="Yunsong Yang" w:date="2020-11-06T07:42:00Z">
              <w:r>
                <w:rPr>
                  <w:rFonts w:eastAsia="PMingLiU" w:cs="Arial"/>
                  <w:lang w:val="en-GB" w:eastAsia="zh-TW"/>
                </w:rPr>
                <w:t>Futurewei</w:t>
              </w:r>
            </w:ins>
          </w:p>
        </w:tc>
        <w:tc>
          <w:tcPr>
            <w:tcW w:w="1652" w:type="dxa"/>
            <w:vAlign w:val="center"/>
          </w:tcPr>
          <w:p w14:paraId="716B3AF7" w14:textId="77777777" w:rsidR="00072EEB" w:rsidRDefault="00260E3E">
            <w:pPr>
              <w:jc w:val="center"/>
              <w:rPr>
                <w:ins w:id="530" w:author="Pradeep Jose" w:date="2020-11-06T10:24:00Z"/>
                <w:rFonts w:eastAsia="PMingLiU" w:cs="Arial"/>
                <w:lang w:eastAsia="zh-TW"/>
              </w:rPr>
            </w:pPr>
            <w:ins w:id="531"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2" w:author="Pradeep Jose" w:date="2020-11-06T10:24:00Z"/>
                <w:rFonts w:eastAsia="PMingLiU" w:cs="Arial"/>
                <w:lang w:eastAsia="zh-TW"/>
              </w:rPr>
            </w:pPr>
            <w:ins w:id="533" w:author="Yunsong Yang" w:date="2020-11-06T07:42:00Z">
              <w:r>
                <w:rPr>
                  <w:rFonts w:eastAsia="PMingLiU" w:cs="Arial"/>
                  <w:lang w:eastAsia="zh-TW"/>
                </w:rPr>
                <w:t>Agree with Nokia</w:t>
              </w:r>
            </w:ins>
          </w:p>
        </w:tc>
      </w:tr>
      <w:tr w:rsidR="002C51B3" w14:paraId="25A2847B" w14:textId="77777777">
        <w:trPr>
          <w:ins w:id="534" w:author="Zhang, Yujian" w:date="2020-11-09T10:03:00Z"/>
        </w:trPr>
        <w:tc>
          <w:tcPr>
            <w:tcW w:w="1980" w:type="dxa"/>
            <w:vAlign w:val="center"/>
          </w:tcPr>
          <w:p w14:paraId="232D2351" w14:textId="77777777" w:rsidR="002C51B3" w:rsidRDefault="002C51B3" w:rsidP="002C51B3">
            <w:pPr>
              <w:jc w:val="center"/>
              <w:rPr>
                <w:ins w:id="535" w:author="Zhang, Yujian" w:date="2020-11-09T10:03:00Z"/>
                <w:rFonts w:eastAsia="PMingLiU" w:cs="Arial"/>
                <w:lang w:val="en-GB" w:eastAsia="zh-TW"/>
              </w:rPr>
            </w:pPr>
            <w:ins w:id="536" w:author="Zhang, Yujian" w:date="2020-11-09T10:03:00Z">
              <w:r>
                <w:rPr>
                  <w:rFonts w:cs="Arial"/>
                </w:rPr>
                <w:t>Intel</w:t>
              </w:r>
            </w:ins>
          </w:p>
        </w:tc>
        <w:tc>
          <w:tcPr>
            <w:tcW w:w="1652" w:type="dxa"/>
            <w:vAlign w:val="center"/>
          </w:tcPr>
          <w:p w14:paraId="15B0AA87" w14:textId="77777777" w:rsidR="002C51B3" w:rsidRDefault="002C51B3" w:rsidP="002C51B3">
            <w:pPr>
              <w:jc w:val="center"/>
              <w:rPr>
                <w:ins w:id="537" w:author="Zhang, Yujian" w:date="2020-11-09T10:03:00Z"/>
                <w:rFonts w:eastAsia="PMingLiU" w:cs="Arial"/>
                <w:lang w:eastAsia="zh-TW"/>
              </w:rPr>
            </w:pPr>
            <w:ins w:id="538" w:author="Zhang, Yujian" w:date="2020-11-09T10:03:00Z">
              <w:r>
                <w:rPr>
                  <w:rFonts w:cs="Arial"/>
                </w:rPr>
                <w:t>1</w:t>
              </w:r>
            </w:ins>
          </w:p>
        </w:tc>
        <w:tc>
          <w:tcPr>
            <w:tcW w:w="5997" w:type="dxa"/>
          </w:tcPr>
          <w:p w14:paraId="358AB730" w14:textId="77777777" w:rsidR="002C51B3" w:rsidRDefault="0001476D" w:rsidP="002C51B3">
            <w:pPr>
              <w:rPr>
                <w:ins w:id="539" w:author="Zhang, Yujian" w:date="2020-11-09T10:03:00Z"/>
                <w:rFonts w:eastAsia="PMingLiU" w:cs="Arial"/>
                <w:lang w:eastAsia="zh-TW"/>
              </w:rPr>
            </w:pPr>
            <w:ins w:id="540" w:author="Zhang, Yujian" w:date="2020-11-09T10:08:00Z">
              <w:r>
                <w:rPr>
                  <w:rFonts w:cs="Arial"/>
                </w:rPr>
                <w:t xml:space="preserve">Agree with Nokia that Option 1 is consistent with </w:t>
              </w:r>
            </w:ins>
            <w:ins w:id="541" w:author="Zhang, Yujian" w:date="2020-11-09T10:09:00Z">
              <w:r>
                <w:rPr>
                  <w:rFonts w:cs="Arial"/>
                </w:rPr>
                <w:t>LCH based prioritization principle.</w:t>
              </w:r>
            </w:ins>
            <w:ins w:id="542" w:author="Zhang, Yujian" w:date="2020-11-09T10:03:00Z">
              <w:r w:rsidR="002C51B3">
                <w:rPr>
                  <w:rFonts w:cs="Arial"/>
                </w:rPr>
                <w:t xml:space="preserve"> </w:t>
              </w:r>
            </w:ins>
          </w:p>
        </w:tc>
      </w:tr>
      <w:tr w:rsidR="006E5F50" w:rsidRPr="009473A9" w14:paraId="3A5BE1DE" w14:textId="77777777" w:rsidTr="006E5F50">
        <w:trPr>
          <w:ins w:id="543" w:author="vivo" w:date="2020-11-09T12:41:00Z"/>
        </w:trPr>
        <w:tc>
          <w:tcPr>
            <w:tcW w:w="1980" w:type="dxa"/>
          </w:tcPr>
          <w:p w14:paraId="0AFBE1A8" w14:textId="77777777" w:rsidR="006E5F50" w:rsidRPr="00995CCC" w:rsidRDefault="006E5F50" w:rsidP="003C66EF">
            <w:pPr>
              <w:jc w:val="center"/>
              <w:rPr>
                <w:ins w:id="544" w:author="vivo" w:date="2020-11-09T12:41:00Z"/>
                <w:rFonts w:eastAsiaTheme="minorEastAsia" w:cs="Arial"/>
                <w:lang w:val="en-GB"/>
              </w:rPr>
            </w:pPr>
            <w:ins w:id="545"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46" w:author="vivo" w:date="2020-11-09T12:41:00Z"/>
                <w:rFonts w:eastAsiaTheme="minorEastAsia" w:cs="Arial"/>
              </w:rPr>
            </w:pPr>
            <w:ins w:id="547" w:author="vivo" w:date="2020-11-09T12:41:00Z">
              <w:r>
                <w:rPr>
                  <w:rFonts w:eastAsiaTheme="minorEastAsia" w:cs="Arial" w:hint="eastAsia"/>
                </w:rPr>
                <w:t>2</w:t>
              </w:r>
            </w:ins>
          </w:p>
        </w:tc>
        <w:tc>
          <w:tcPr>
            <w:tcW w:w="5997" w:type="dxa"/>
          </w:tcPr>
          <w:p w14:paraId="0C0EA9E0" w14:textId="77777777" w:rsidR="006E5F50" w:rsidRDefault="006E5F50" w:rsidP="003C66EF">
            <w:pPr>
              <w:rPr>
                <w:ins w:id="548" w:author="vivo" w:date="2020-11-09T12:41:00Z"/>
                <w:rFonts w:eastAsiaTheme="minorEastAsia" w:cs="Arial"/>
              </w:rPr>
            </w:pPr>
            <w:ins w:id="549"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0" w:author="vivo" w:date="2020-11-09T12:41:00Z"/>
                <w:rFonts w:eastAsiaTheme="minorEastAsia" w:cs="Arial"/>
              </w:rPr>
            </w:pPr>
            <w:ins w:id="551"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behavior is defined as SR is dropped and </w:t>
            </w:r>
            <w:r w:rsidRPr="00567660">
              <w:rPr>
                <w:rFonts w:eastAsia="PMingLiU" w:cs="Arial"/>
                <w:lang w:val="en-GB" w:eastAsia="zh-TW"/>
              </w:rPr>
              <w:lastRenderedPageBreak/>
              <w:t xml:space="preserve">PUSCH is transmitted if SR and PUSCH have the same </w:t>
            </w:r>
            <w:r>
              <w:rPr>
                <w:rFonts w:eastAsia="PMingLiU" w:cs="Arial"/>
                <w:lang w:val="en-GB" w:eastAsia="zh-TW"/>
              </w:rPr>
              <w:t xml:space="preserve">L1 </w:t>
            </w:r>
            <w:r w:rsidRPr="00567660">
              <w:rPr>
                <w:rFonts w:eastAsia="PMingLiU" w:cs="Arial"/>
                <w:lang w:val="en-GB" w:eastAsia="zh-TW"/>
              </w:rPr>
              <w:t>priority and overlap in time. This is following Rel-15 behavior.</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specification MAC should not deliver SR and send the PUSCH instead.</w:t>
            </w:r>
          </w:p>
        </w:tc>
      </w:tr>
    </w:tbl>
    <w:p w14:paraId="66C12691" w14:textId="3DE30178"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2" w:author="seungjune.yi" w:date="2020-11-04T21:28:00Z">
                  <w:rPr>
                    <w:rFonts w:cs="Arial"/>
                  </w:rPr>
                </w:rPrChange>
              </w:rPr>
            </w:pPr>
            <w:ins w:id="553"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4" w:author="seungjune.yi" w:date="2020-11-04T21:28:00Z">
                  <w:rPr>
                    <w:rFonts w:cs="Arial"/>
                    <w:sz w:val="36"/>
                    <w:lang w:eastAsia="en-US"/>
                  </w:rPr>
                </w:rPrChange>
              </w:rPr>
            </w:pPr>
            <w:ins w:id="555"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56" w:author="seungjune.yi" w:date="2020-11-04T21:28:00Z">
                  <w:rPr>
                    <w:rFonts w:cs="Arial"/>
                    <w:sz w:val="36"/>
                    <w:lang w:eastAsia="en-US"/>
                  </w:rPr>
                </w:rPrChange>
              </w:rPr>
            </w:pPr>
            <w:ins w:id="557"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58"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59"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0" w:author="Nokia" w:date="2020-11-04T14:38:00Z">
              <w:r>
                <w:rPr>
                  <w:rFonts w:cs="Arial"/>
                </w:rPr>
                <w:t>Yes</w:t>
              </w:r>
            </w:ins>
          </w:p>
        </w:tc>
        <w:tc>
          <w:tcPr>
            <w:tcW w:w="5997" w:type="dxa"/>
          </w:tcPr>
          <w:p w14:paraId="6D1ABC1E" w14:textId="77777777" w:rsidR="00181DA1" w:rsidRDefault="00387B0B">
            <w:pPr>
              <w:rPr>
                <w:rFonts w:cs="Arial"/>
              </w:rPr>
            </w:pPr>
            <w:ins w:id="561" w:author="Nokia" w:date="2020-11-04T14:35:00Z">
              <w:r>
                <w:rPr>
                  <w:rFonts w:cs="Arial"/>
                </w:rPr>
                <w:t>In practice we think it is the best to configure both of them</w:t>
              </w:r>
            </w:ins>
            <w:ins w:id="562" w:author="Nokia" w:date="2020-11-04T14:41:00Z">
              <w:r>
                <w:rPr>
                  <w:rFonts w:cs="Arial"/>
                </w:rPr>
                <w:t xml:space="preserve"> to optimize intra-UE prioritization features</w:t>
              </w:r>
            </w:ins>
            <w:ins w:id="563" w:author="Nokia" w:date="2020-11-04T14:35:00Z">
              <w:r>
                <w:rPr>
                  <w:rFonts w:cs="Arial"/>
                </w:rPr>
                <w:t xml:space="preserve">. But from spec. point of view we probably don’t need to mandate such joint configuration, so we can have more </w:t>
              </w:r>
            </w:ins>
            <w:ins w:id="564" w:author="Nokia" w:date="2020-11-04T14:36:00Z">
              <w:r>
                <w:rPr>
                  <w:rFonts w:cs="Arial"/>
                </w:rPr>
                <w:t xml:space="preserve">gNB implementation flexibility. Besides, </w:t>
              </w:r>
              <w:r>
                <w:rPr>
                  <w:rFonts w:cs="Arial"/>
                </w:rPr>
                <w:lastRenderedPageBreak/>
                <w:t xml:space="preserve">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65" w:author="Sangkyu Baek" w:date="2020-11-05T00:42:00Z">
              <w:r>
                <w:rPr>
                  <w:rFonts w:eastAsia="Malgun Gothic" w:cs="Arial" w:hint="eastAsia"/>
                  <w:lang w:eastAsia="ko-KR"/>
                </w:rPr>
                <w:lastRenderedPageBreak/>
                <w:t>Samsung</w:t>
              </w:r>
            </w:ins>
          </w:p>
        </w:tc>
        <w:tc>
          <w:tcPr>
            <w:tcW w:w="1652" w:type="dxa"/>
            <w:vAlign w:val="center"/>
          </w:tcPr>
          <w:p w14:paraId="568933C1" w14:textId="77777777" w:rsidR="00181DA1" w:rsidRDefault="00387B0B">
            <w:pPr>
              <w:jc w:val="center"/>
              <w:rPr>
                <w:rFonts w:eastAsia="Malgun Gothic" w:cs="Arial"/>
                <w:lang w:eastAsia="ko-KR"/>
              </w:rPr>
            </w:pPr>
            <w:ins w:id="566"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67"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68"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69" w:author="Ericsson" w:date="2020-11-04T17:21:00Z">
              <w:r>
                <w:rPr>
                  <w:rFonts w:cs="Arial"/>
                </w:rPr>
                <w:t>Yes</w:t>
              </w:r>
            </w:ins>
          </w:p>
        </w:tc>
        <w:tc>
          <w:tcPr>
            <w:tcW w:w="5997" w:type="dxa"/>
          </w:tcPr>
          <w:p w14:paraId="0DEBA87C" w14:textId="77777777" w:rsidR="00181DA1" w:rsidRDefault="00387B0B">
            <w:pPr>
              <w:rPr>
                <w:ins w:id="570" w:author="Ericsson" w:date="2020-11-04T17:21:00Z"/>
                <w:rFonts w:cs="Arial"/>
              </w:rPr>
            </w:pPr>
            <w:ins w:id="571"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2" w:author="Ericsson" w:date="2020-11-04T17:21:00Z"/>
              </w:rPr>
            </w:pPr>
            <w:ins w:id="573" w:author="Ericsson" w:date="2020-11-04T17:21:00Z">
              <w:r>
                <w:rPr>
                  <w:lang w:eastAsia="ja-JP"/>
                </w:rPr>
                <w:t>No need to introduce additional configuration for Phy Priority and L2 priority feature.</w:t>
              </w:r>
            </w:ins>
          </w:p>
          <w:p w14:paraId="5A2622E5" w14:textId="77777777" w:rsidR="00181DA1" w:rsidRDefault="00387B0B">
            <w:pPr>
              <w:rPr>
                <w:rFonts w:cs="Arial"/>
              </w:rPr>
            </w:pPr>
            <w:ins w:id="574"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75" w:author="肖芳英(Xiao Fangying)" w:date="2020-11-05T09:59:00Z">
              <w:r>
                <w:rPr>
                  <w:rFonts w:cs="Arial" w:hint="eastAsia"/>
                </w:rPr>
                <w:t>Sharp</w:t>
              </w:r>
            </w:ins>
          </w:p>
        </w:tc>
        <w:tc>
          <w:tcPr>
            <w:tcW w:w="1652" w:type="dxa"/>
            <w:vAlign w:val="center"/>
          </w:tcPr>
          <w:p w14:paraId="5E655B4D" w14:textId="77777777" w:rsidR="00181DA1" w:rsidRDefault="00387B0B">
            <w:pPr>
              <w:jc w:val="center"/>
              <w:rPr>
                <w:rFonts w:cs="Arial"/>
              </w:rPr>
            </w:pPr>
            <w:ins w:id="576" w:author="肖芳英(Xiao Fangying)" w:date="2020-11-05T09:59:00Z">
              <w:r>
                <w:rPr>
                  <w:rFonts w:cs="Arial" w:hint="eastAsia"/>
                </w:rPr>
                <w:t>Yes</w:t>
              </w:r>
            </w:ins>
          </w:p>
        </w:tc>
        <w:tc>
          <w:tcPr>
            <w:tcW w:w="5997" w:type="dxa"/>
          </w:tcPr>
          <w:p w14:paraId="716C8F22" w14:textId="77777777" w:rsidR="00181DA1" w:rsidRDefault="00387B0B">
            <w:pPr>
              <w:rPr>
                <w:rFonts w:cs="Arial"/>
              </w:rPr>
            </w:pPr>
            <w:ins w:id="577" w:author="肖芳英(Xiao Fangying)" w:date="2020-11-05T09:59:00Z">
              <w:r>
                <w:rPr>
                  <w:rFonts w:cs="Arial"/>
                </w:rPr>
                <w:t>A</w:t>
              </w:r>
            </w:ins>
            <w:ins w:id="578"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79"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0" w:author="ZTE DF" w:date="2020-11-05T15:40:00Z">
              <w:r>
                <w:rPr>
                  <w:rFonts w:cs="Arial" w:hint="eastAsia"/>
                </w:rPr>
                <w:t>Yes</w:t>
              </w:r>
            </w:ins>
          </w:p>
        </w:tc>
        <w:tc>
          <w:tcPr>
            <w:tcW w:w="5997" w:type="dxa"/>
          </w:tcPr>
          <w:p w14:paraId="67909BDD" w14:textId="77777777" w:rsidR="00181DA1" w:rsidRDefault="00387B0B">
            <w:pPr>
              <w:rPr>
                <w:rFonts w:cs="Arial"/>
              </w:rPr>
            </w:pPr>
            <w:ins w:id="581" w:author="ZTE DF" w:date="2020-11-05T15:40:00Z">
              <w:r>
                <w:rPr>
                  <w:rFonts w:cs="Arial" w:hint="eastAsia"/>
                </w:rPr>
                <w:t>No more discussion</w:t>
              </w:r>
            </w:ins>
          </w:p>
        </w:tc>
      </w:tr>
      <w:tr w:rsidR="00A35448" w14:paraId="5DA01D62" w14:textId="77777777">
        <w:trPr>
          <w:ins w:id="582" w:author="Huawei-Tao" w:date="2020-11-05T09:39:00Z"/>
        </w:trPr>
        <w:tc>
          <w:tcPr>
            <w:tcW w:w="1980" w:type="dxa"/>
            <w:vAlign w:val="center"/>
          </w:tcPr>
          <w:p w14:paraId="0625656F" w14:textId="77777777" w:rsidR="00A35448" w:rsidRDefault="00A35448">
            <w:pPr>
              <w:jc w:val="center"/>
              <w:rPr>
                <w:ins w:id="583" w:author="Huawei-Tao" w:date="2020-11-05T09:39:00Z"/>
                <w:rFonts w:cs="Arial"/>
              </w:rPr>
            </w:pPr>
            <w:ins w:id="584" w:author="Huawei-Tao" w:date="2020-11-05T09:39:00Z">
              <w:r>
                <w:rPr>
                  <w:rFonts w:cs="Arial"/>
                </w:rPr>
                <w:t>Huawei</w:t>
              </w:r>
            </w:ins>
          </w:p>
        </w:tc>
        <w:tc>
          <w:tcPr>
            <w:tcW w:w="1652" w:type="dxa"/>
            <w:vAlign w:val="center"/>
          </w:tcPr>
          <w:p w14:paraId="63B11004" w14:textId="77777777" w:rsidR="00A35448" w:rsidRDefault="00A35448">
            <w:pPr>
              <w:jc w:val="center"/>
              <w:rPr>
                <w:ins w:id="585" w:author="Huawei-Tao" w:date="2020-11-05T09:39:00Z"/>
                <w:rFonts w:cs="Arial"/>
              </w:rPr>
            </w:pPr>
            <w:ins w:id="586" w:author="Huawei-Tao" w:date="2020-11-05T09:39:00Z">
              <w:r>
                <w:rPr>
                  <w:rFonts w:cs="Arial"/>
                </w:rPr>
                <w:t>Yes</w:t>
              </w:r>
            </w:ins>
          </w:p>
        </w:tc>
        <w:tc>
          <w:tcPr>
            <w:tcW w:w="5997" w:type="dxa"/>
          </w:tcPr>
          <w:p w14:paraId="1AC0483D" w14:textId="77777777" w:rsidR="00A35448" w:rsidRDefault="00A35448">
            <w:pPr>
              <w:rPr>
                <w:ins w:id="587" w:author="Huawei-Tao" w:date="2020-11-05T09:39:00Z"/>
                <w:rFonts w:cs="Arial"/>
              </w:rPr>
            </w:pPr>
            <w:ins w:id="588" w:author="Huawei-Tao" w:date="2020-11-05T09:39:00Z">
              <w:r>
                <w:rPr>
                  <w:rFonts w:cs="Arial"/>
                </w:rPr>
                <w:t>Agree with Nokia</w:t>
              </w:r>
            </w:ins>
          </w:p>
        </w:tc>
      </w:tr>
      <w:tr w:rsidR="00472E4C" w:rsidRPr="000B38E6" w14:paraId="451C9543" w14:textId="77777777" w:rsidTr="003C66EF">
        <w:trPr>
          <w:ins w:id="589" w:author="OPPO" w:date="2020-11-05T17:52:00Z"/>
        </w:trPr>
        <w:tc>
          <w:tcPr>
            <w:tcW w:w="1980" w:type="dxa"/>
            <w:vAlign w:val="center"/>
          </w:tcPr>
          <w:p w14:paraId="62940E8B" w14:textId="77777777" w:rsidR="00472E4C" w:rsidRPr="000B38E6" w:rsidRDefault="00472E4C" w:rsidP="003C66EF">
            <w:pPr>
              <w:jc w:val="center"/>
              <w:rPr>
                <w:ins w:id="590" w:author="OPPO" w:date="2020-11-05T17:52:00Z"/>
                <w:rFonts w:cs="Arial"/>
              </w:rPr>
            </w:pPr>
            <w:ins w:id="591"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2" w:author="OPPO" w:date="2020-11-05T17:52:00Z"/>
                <w:rFonts w:cs="Arial"/>
              </w:rPr>
            </w:pPr>
            <w:ins w:id="593"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4" w:author="OPPO" w:date="2020-11-05T17:52:00Z"/>
                <w:rFonts w:cs="Arial"/>
              </w:rPr>
            </w:pPr>
            <w:ins w:id="595"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596" w:author="OPPO" w:date="2020-11-05T17:52:00Z"/>
        </w:trPr>
        <w:tc>
          <w:tcPr>
            <w:tcW w:w="1980" w:type="dxa"/>
            <w:vAlign w:val="center"/>
          </w:tcPr>
          <w:p w14:paraId="749714C3" w14:textId="77777777" w:rsidR="00472E4C" w:rsidRPr="00472E4C" w:rsidRDefault="00AE0FDE">
            <w:pPr>
              <w:jc w:val="center"/>
              <w:rPr>
                <w:ins w:id="597" w:author="OPPO" w:date="2020-11-05T17:52:00Z"/>
                <w:rFonts w:cs="Arial"/>
              </w:rPr>
            </w:pPr>
            <w:ins w:id="598" w:author="Lenovo" w:date="2020-11-05T13:06:00Z">
              <w:r>
                <w:rPr>
                  <w:rFonts w:cs="Arial"/>
                </w:rPr>
                <w:t>Lenovo</w:t>
              </w:r>
            </w:ins>
          </w:p>
        </w:tc>
        <w:tc>
          <w:tcPr>
            <w:tcW w:w="1652" w:type="dxa"/>
            <w:vAlign w:val="center"/>
          </w:tcPr>
          <w:p w14:paraId="63046C7B" w14:textId="77777777" w:rsidR="00472E4C" w:rsidRDefault="00AE0FDE">
            <w:pPr>
              <w:jc w:val="center"/>
              <w:rPr>
                <w:ins w:id="599" w:author="OPPO" w:date="2020-11-05T17:52:00Z"/>
                <w:rFonts w:cs="Arial"/>
              </w:rPr>
            </w:pPr>
            <w:ins w:id="600" w:author="Lenovo" w:date="2020-11-05T13:06:00Z">
              <w:r>
                <w:rPr>
                  <w:rFonts w:cs="Arial"/>
                </w:rPr>
                <w:t>Yes</w:t>
              </w:r>
            </w:ins>
          </w:p>
        </w:tc>
        <w:tc>
          <w:tcPr>
            <w:tcW w:w="5997" w:type="dxa"/>
          </w:tcPr>
          <w:p w14:paraId="3BC29D66" w14:textId="77777777" w:rsidR="00472E4C" w:rsidRDefault="00472E4C">
            <w:pPr>
              <w:rPr>
                <w:ins w:id="601" w:author="OPPO" w:date="2020-11-05T17:52:00Z"/>
                <w:rFonts w:cs="Arial"/>
              </w:rPr>
            </w:pPr>
          </w:p>
        </w:tc>
      </w:tr>
      <w:tr w:rsidR="00957863" w14:paraId="0775D200" w14:textId="77777777">
        <w:trPr>
          <w:ins w:id="602" w:author="CATT" w:date="2020-11-05T17:53:00Z"/>
        </w:trPr>
        <w:tc>
          <w:tcPr>
            <w:tcW w:w="1980" w:type="dxa"/>
            <w:vAlign w:val="center"/>
          </w:tcPr>
          <w:p w14:paraId="5EB0DBC9" w14:textId="77777777" w:rsidR="00957863" w:rsidRDefault="00957863">
            <w:pPr>
              <w:jc w:val="center"/>
              <w:rPr>
                <w:ins w:id="603" w:author="CATT" w:date="2020-11-05T17:53:00Z"/>
                <w:rFonts w:cs="Arial"/>
              </w:rPr>
            </w:pPr>
            <w:ins w:id="604" w:author="CATT" w:date="2020-11-05T17:53:00Z">
              <w:r>
                <w:rPr>
                  <w:rFonts w:cs="Arial"/>
                </w:rPr>
                <w:t>CATT</w:t>
              </w:r>
            </w:ins>
          </w:p>
        </w:tc>
        <w:tc>
          <w:tcPr>
            <w:tcW w:w="1652" w:type="dxa"/>
            <w:vAlign w:val="center"/>
          </w:tcPr>
          <w:p w14:paraId="41EC8589" w14:textId="77777777" w:rsidR="00957863" w:rsidRDefault="00957863">
            <w:pPr>
              <w:jc w:val="center"/>
              <w:rPr>
                <w:ins w:id="605" w:author="CATT" w:date="2020-11-05T17:53:00Z"/>
                <w:rFonts w:cs="Arial"/>
              </w:rPr>
            </w:pPr>
            <w:ins w:id="606" w:author="CATT" w:date="2020-11-05T17:54:00Z">
              <w:r>
                <w:rPr>
                  <w:rFonts w:cs="Arial"/>
                </w:rPr>
                <w:t>Yes</w:t>
              </w:r>
            </w:ins>
          </w:p>
        </w:tc>
        <w:tc>
          <w:tcPr>
            <w:tcW w:w="5997" w:type="dxa"/>
          </w:tcPr>
          <w:p w14:paraId="29CBB89B" w14:textId="77777777" w:rsidR="00957863" w:rsidRDefault="00957863" w:rsidP="00957863">
            <w:pPr>
              <w:rPr>
                <w:ins w:id="607" w:author="CATT" w:date="2020-11-05T17:53:00Z"/>
                <w:rFonts w:cs="Arial"/>
              </w:rPr>
            </w:pPr>
            <w:ins w:id="608" w:author="CATT" w:date="2020-11-05T17:55:00Z">
              <w:r>
                <w:rPr>
                  <w:rFonts w:cs="Arial"/>
                </w:rPr>
                <w:t xml:space="preserve">Same view as Nokia: although we don’t see scenarios justifying this independence in practice, this issue has been discussed at length and </w:t>
              </w:r>
            </w:ins>
            <w:ins w:id="609" w:author="CATT" w:date="2020-11-05T17:56:00Z">
              <w:r>
                <w:rPr>
                  <w:rFonts w:cs="Arial"/>
                </w:rPr>
                <w:t xml:space="preserve">no agreement could be achieved </w:t>
              </w:r>
            </w:ins>
            <w:ins w:id="610" w:author="CATT" w:date="2020-11-05T17:57:00Z">
              <w:r>
                <w:rPr>
                  <w:rFonts w:cs="Arial"/>
                </w:rPr>
                <w:t xml:space="preserve">so far </w:t>
              </w:r>
            </w:ins>
            <w:ins w:id="611" w:author="CATT" w:date="2020-11-05T17:56:00Z">
              <w:r>
                <w:rPr>
                  <w:rFonts w:cs="Arial"/>
                </w:rPr>
                <w:t xml:space="preserve">that both PHY and MAC prioritization should </w:t>
              </w:r>
            </w:ins>
            <w:ins w:id="612" w:author="CATT" w:date="2020-11-05T17:57:00Z">
              <w:r>
                <w:rPr>
                  <w:rFonts w:cs="Arial"/>
                </w:rPr>
                <w:t>be jointly configured. Thus we are fine with following the majority of views.</w:t>
              </w:r>
            </w:ins>
            <w:ins w:id="613" w:author="CATT" w:date="2020-11-05T17:55:00Z">
              <w:r>
                <w:rPr>
                  <w:rFonts w:cs="Arial"/>
                </w:rPr>
                <w:t xml:space="preserve"> </w:t>
              </w:r>
            </w:ins>
          </w:p>
        </w:tc>
      </w:tr>
      <w:tr w:rsidR="00D04199" w14:paraId="4817C7F1" w14:textId="77777777">
        <w:trPr>
          <w:ins w:id="614" w:author="InterDigital" w:date="2020-11-05T16:32:00Z"/>
        </w:trPr>
        <w:tc>
          <w:tcPr>
            <w:tcW w:w="1980" w:type="dxa"/>
            <w:vAlign w:val="center"/>
          </w:tcPr>
          <w:p w14:paraId="4E060C9C" w14:textId="77777777" w:rsidR="00D04199" w:rsidRDefault="00D04199">
            <w:pPr>
              <w:jc w:val="center"/>
              <w:rPr>
                <w:ins w:id="615" w:author="InterDigital" w:date="2020-11-05T16:32:00Z"/>
                <w:rFonts w:cs="Arial"/>
              </w:rPr>
            </w:pPr>
            <w:ins w:id="616" w:author="InterDigital" w:date="2020-11-05T16:32:00Z">
              <w:r>
                <w:rPr>
                  <w:rFonts w:cs="Arial"/>
                </w:rPr>
                <w:t>InterDigital</w:t>
              </w:r>
            </w:ins>
          </w:p>
        </w:tc>
        <w:tc>
          <w:tcPr>
            <w:tcW w:w="1652" w:type="dxa"/>
            <w:vAlign w:val="center"/>
          </w:tcPr>
          <w:p w14:paraId="591EA8DE" w14:textId="77777777" w:rsidR="00D04199" w:rsidRDefault="00D04199">
            <w:pPr>
              <w:jc w:val="center"/>
              <w:rPr>
                <w:ins w:id="617" w:author="InterDigital" w:date="2020-11-05T16:32:00Z"/>
                <w:rFonts w:cs="Arial"/>
              </w:rPr>
            </w:pPr>
            <w:ins w:id="618" w:author="InterDigital" w:date="2020-11-05T16:32:00Z">
              <w:r>
                <w:rPr>
                  <w:rFonts w:cs="Arial"/>
                </w:rPr>
                <w:t>Yes</w:t>
              </w:r>
            </w:ins>
          </w:p>
        </w:tc>
        <w:tc>
          <w:tcPr>
            <w:tcW w:w="5997" w:type="dxa"/>
          </w:tcPr>
          <w:p w14:paraId="08413195" w14:textId="77777777" w:rsidR="00D04199" w:rsidRDefault="00D04199" w:rsidP="00957863">
            <w:pPr>
              <w:rPr>
                <w:ins w:id="619" w:author="InterDigital" w:date="2020-11-05T16:32:00Z"/>
                <w:rFonts w:cs="Arial"/>
              </w:rPr>
            </w:pPr>
            <w:ins w:id="620" w:author="InterDigital" w:date="2020-11-05T16:32:00Z">
              <w:r>
                <w:rPr>
                  <w:rFonts w:cs="Arial"/>
                </w:rPr>
                <w:t>Per the agreement.</w:t>
              </w:r>
            </w:ins>
          </w:p>
        </w:tc>
      </w:tr>
      <w:tr w:rsidR="00942881" w14:paraId="1B0510E2" w14:textId="77777777">
        <w:trPr>
          <w:ins w:id="621" w:author="郭彥智 Yen Chih Kuo" w:date="2020-11-06T10:09:00Z"/>
        </w:trPr>
        <w:tc>
          <w:tcPr>
            <w:tcW w:w="1980" w:type="dxa"/>
            <w:vAlign w:val="center"/>
          </w:tcPr>
          <w:p w14:paraId="535E45D6" w14:textId="77777777" w:rsidR="00942881" w:rsidRPr="00440FAE" w:rsidRDefault="00942881" w:rsidP="00942881">
            <w:pPr>
              <w:jc w:val="center"/>
              <w:rPr>
                <w:ins w:id="622" w:author="郭彥智 Yen Chih Kuo" w:date="2020-11-06T10:09:00Z"/>
                <w:rFonts w:eastAsia="PMingLiU" w:cs="Arial"/>
                <w:lang w:eastAsia="zh-TW"/>
              </w:rPr>
            </w:pPr>
            <w:ins w:id="623"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4" w:author="郭彥智 Yen Chih Kuo" w:date="2020-11-06T10:09:00Z"/>
                <w:rFonts w:eastAsia="PMingLiU" w:cs="Arial"/>
                <w:lang w:eastAsia="zh-TW"/>
              </w:rPr>
            </w:pPr>
            <w:ins w:id="625"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26" w:author="郭彥智 Yen Chih Kuo" w:date="2020-11-06T10:09:00Z"/>
                <w:rFonts w:cs="Arial"/>
              </w:rPr>
            </w:pPr>
            <w:ins w:id="627" w:author="郭彥智 Yen Chih Kuo" w:date="2020-11-06T10:12:00Z">
              <w:r>
                <w:rPr>
                  <w:rFonts w:cs="Arial"/>
                </w:rPr>
                <w:t>A</w:t>
              </w:r>
              <w:r>
                <w:rPr>
                  <w:rFonts w:cs="Arial" w:hint="eastAsia"/>
                </w:rPr>
                <w:t>gree with Nokia.</w:t>
              </w:r>
            </w:ins>
          </w:p>
        </w:tc>
      </w:tr>
      <w:tr w:rsidR="0002041F" w14:paraId="79F98E12" w14:textId="77777777">
        <w:trPr>
          <w:ins w:id="628" w:author="xiaomi" w:date="2020-11-06T16:12:00Z"/>
        </w:trPr>
        <w:tc>
          <w:tcPr>
            <w:tcW w:w="1980" w:type="dxa"/>
            <w:vAlign w:val="center"/>
          </w:tcPr>
          <w:p w14:paraId="2C657150" w14:textId="77777777" w:rsidR="0002041F" w:rsidRDefault="0002041F" w:rsidP="00942881">
            <w:pPr>
              <w:jc w:val="center"/>
              <w:rPr>
                <w:ins w:id="629" w:author="xiaomi" w:date="2020-11-06T16:12:00Z"/>
                <w:rFonts w:eastAsia="PMingLiU" w:cs="Arial"/>
                <w:lang w:eastAsia="zh-TW"/>
              </w:rPr>
            </w:pPr>
            <w:ins w:id="630"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1" w:author="xiaomi" w:date="2020-11-06T16:12:00Z"/>
                <w:rFonts w:eastAsia="PMingLiU" w:cs="Arial"/>
                <w:lang w:eastAsia="zh-TW"/>
              </w:rPr>
            </w:pPr>
            <w:ins w:id="632" w:author="xiaomi" w:date="2020-11-06T16:12:00Z">
              <w:r>
                <w:rPr>
                  <w:rFonts w:eastAsia="PMingLiU" w:cs="Arial"/>
                  <w:lang w:eastAsia="zh-TW"/>
                </w:rPr>
                <w:t>Yes</w:t>
              </w:r>
            </w:ins>
          </w:p>
        </w:tc>
        <w:tc>
          <w:tcPr>
            <w:tcW w:w="5997" w:type="dxa"/>
          </w:tcPr>
          <w:p w14:paraId="31A74B1E" w14:textId="77777777" w:rsidR="0002041F" w:rsidRDefault="0002041F" w:rsidP="00942881">
            <w:pPr>
              <w:rPr>
                <w:ins w:id="633" w:author="xiaomi" w:date="2020-11-06T16:12:00Z"/>
                <w:rFonts w:cs="Arial"/>
              </w:rPr>
            </w:pPr>
            <w:ins w:id="634" w:author="xiaomi" w:date="2020-11-06T16:13:00Z">
              <w:r>
                <w:rPr>
                  <w:rFonts w:cs="Arial"/>
                </w:rPr>
                <w:t>We understand that if the two parameters are not jointly configured, we may cause some error cases. However</w:t>
              </w:r>
            </w:ins>
            <w:ins w:id="635"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36" w:author="Pradeep Jose" w:date="2020-11-06T10:32:00Z"/>
        </w:trPr>
        <w:tc>
          <w:tcPr>
            <w:tcW w:w="1980" w:type="dxa"/>
            <w:vAlign w:val="center"/>
          </w:tcPr>
          <w:p w14:paraId="75CC3003" w14:textId="77777777" w:rsidR="004E398E" w:rsidRDefault="004E398E" w:rsidP="00942881">
            <w:pPr>
              <w:jc w:val="center"/>
              <w:rPr>
                <w:ins w:id="637" w:author="Pradeep Jose" w:date="2020-11-06T10:32:00Z"/>
                <w:rFonts w:eastAsia="PMingLiU" w:cs="Arial"/>
                <w:lang w:eastAsia="zh-TW"/>
              </w:rPr>
            </w:pPr>
            <w:ins w:id="638"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39" w:author="Pradeep Jose" w:date="2020-11-06T10:32:00Z"/>
                <w:rFonts w:eastAsia="PMingLiU" w:cs="Arial"/>
                <w:lang w:eastAsia="zh-TW"/>
              </w:rPr>
            </w:pPr>
            <w:ins w:id="640"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1" w:author="Pradeep Jose" w:date="2020-11-06T10:32:00Z"/>
                <w:rFonts w:cs="Arial"/>
              </w:rPr>
            </w:pPr>
          </w:p>
        </w:tc>
      </w:tr>
      <w:tr w:rsidR="00C503F2" w14:paraId="5C6AE16D" w14:textId="77777777">
        <w:trPr>
          <w:ins w:id="642" w:author="Pradeep Jose" w:date="2020-11-06T10:32:00Z"/>
        </w:trPr>
        <w:tc>
          <w:tcPr>
            <w:tcW w:w="1980" w:type="dxa"/>
            <w:vAlign w:val="center"/>
          </w:tcPr>
          <w:p w14:paraId="2A5D3E24" w14:textId="77777777" w:rsidR="00C503F2" w:rsidRDefault="00C503F2" w:rsidP="00C503F2">
            <w:pPr>
              <w:jc w:val="center"/>
              <w:rPr>
                <w:ins w:id="643" w:author="Pradeep Jose" w:date="2020-11-06T10:32:00Z"/>
                <w:rFonts w:eastAsia="PMingLiU" w:cs="Arial"/>
                <w:lang w:eastAsia="zh-TW"/>
              </w:rPr>
            </w:pPr>
            <w:ins w:id="644" w:author="Yunsong Yang" w:date="2020-11-06T07:42:00Z">
              <w:r>
                <w:rPr>
                  <w:rFonts w:eastAsia="PMingLiU" w:cs="Arial"/>
                  <w:lang w:eastAsia="zh-TW"/>
                </w:rPr>
                <w:t>Futurewei</w:t>
              </w:r>
            </w:ins>
          </w:p>
        </w:tc>
        <w:tc>
          <w:tcPr>
            <w:tcW w:w="1652" w:type="dxa"/>
            <w:vAlign w:val="center"/>
          </w:tcPr>
          <w:p w14:paraId="5625BD59" w14:textId="77777777" w:rsidR="00C503F2" w:rsidRDefault="00C503F2" w:rsidP="00C503F2">
            <w:pPr>
              <w:jc w:val="center"/>
              <w:rPr>
                <w:ins w:id="645" w:author="Pradeep Jose" w:date="2020-11-06T10:32:00Z"/>
                <w:rFonts w:eastAsia="PMingLiU" w:cs="Arial"/>
                <w:lang w:eastAsia="zh-TW"/>
              </w:rPr>
            </w:pPr>
            <w:ins w:id="646" w:author="Yunsong Yang" w:date="2020-11-06T07:42:00Z">
              <w:r>
                <w:rPr>
                  <w:rFonts w:cs="Arial"/>
                </w:rPr>
                <w:t>Yes</w:t>
              </w:r>
            </w:ins>
          </w:p>
        </w:tc>
        <w:tc>
          <w:tcPr>
            <w:tcW w:w="5997" w:type="dxa"/>
          </w:tcPr>
          <w:p w14:paraId="00DDEA1C" w14:textId="77777777" w:rsidR="00C503F2" w:rsidRDefault="00C503F2" w:rsidP="00C503F2">
            <w:pPr>
              <w:rPr>
                <w:ins w:id="647" w:author="Pradeep Jose" w:date="2020-11-06T10:32:00Z"/>
                <w:rFonts w:cs="Arial"/>
              </w:rPr>
            </w:pPr>
            <w:ins w:id="648" w:author="Yunsong Yang" w:date="2020-11-06T07:42:00Z">
              <w:r>
                <w:rPr>
                  <w:rFonts w:cs="Arial"/>
                </w:rPr>
                <w:t>Agree with Nokia</w:t>
              </w:r>
            </w:ins>
          </w:p>
        </w:tc>
      </w:tr>
      <w:tr w:rsidR="002C51B3" w14:paraId="307EACDE" w14:textId="77777777">
        <w:trPr>
          <w:ins w:id="649" w:author="Zhang, Yujian" w:date="2020-11-09T10:03:00Z"/>
        </w:trPr>
        <w:tc>
          <w:tcPr>
            <w:tcW w:w="1980" w:type="dxa"/>
            <w:vAlign w:val="center"/>
          </w:tcPr>
          <w:p w14:paraId="0B5707B7" w14:textId="77777777" w:rsidR="002C51B3" w:rsidRDefault="002C51B3" w:rsidP="002C51B3">
            <w:pPr>
              <w:jc w:val="center"/>
              <w:rPr>
                <w:ins w:id="650" w:author="Zhang, Yujian" w:date="2020-11-09T10:03:00Z"/>
                <w:rFonts w:eastAsia="PMingLiU" w:cs="Arial"/>
                <w:lang w:eastAsia="zh-TW"/>
              </w:rPr>
            </w:pPr>
            <w:ins w:id="651"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2" w:author="Zhang, Yujian" w:date="2020-11-09T10:03:00Z"/>
                <w:rFonts w:cs="Arial"/>
              </w:rPr>
            </w:pPr>
            <w:ins w:id="653" w:author="Zhang, Yujian" w:date="2020-11-09T10:03:00Z">
              <w:r>
                <w:rPr>
                  <w:rFonts w:cs="Arial"/>
                </w:rPr>
                <w:t>Yes</w:t>
              </w:r>
            </w:ins>
          </w:p>
        </w:tc>
        <w:tc>
          <w:tcPr>
            <w:tcW w:w="5997" w:type="dxa"/>
          </w:tcPr>
          <w:p w14:paraId="4F093D3A" w14:textId="77777777" w:rsidR="002C51B3" w:rsidRDefault="002C51B3" w:rsidP="002C51B3">
            <w:pPr>
              <w:rPr>
                <w:ins w:id="654" w:author="Zhang, Yujian" w:date="2020-11-09T10:03:00Z"/>
                <w:rFonts w:cs="Arial"/>
              </w:rPr>
            </w:pPr>
            <w:ins w:id="655" w:author="Zhang, Yujian" w:date="2020-11-09T10:03:00Z">
              <w:r>
                <w:rPr>
                  <w:rFonts w:cs="Arial"/>
                </w:rPr>
                <w:t>Agree with Nokia.</w:t>
              </w:r>
            </w:ins>
          </w:p>
        </w:tc>
      </w:tr>
      <w:tr w:rsidR="006E5F50" w14:paraId="4A24AE48" w14:textId="77777777" w:rsidTr="006E5F50">
        <w:trPr>
          <w:ins w:id="656" w:author="vivo" w:date="2020-11-09T12:41:00Z"/>
        </w:trPr>
        <w:tc>
          <w:tcPr>
            <w:tcW w:w="1980" w:type="dxa"/>
          </w:tcPr>
          <w:p w14:paraId="43E3B41F" w14:textId="77777777" w:rsidR="006E5F50" w:rsidRPr="00622CCF" w:rsidRDefault="006E5F50" w:rsidP="003C66EF">
            <w:pPr>
              <w:jc w:val="center"/>
              <w:rPr>
                <w:ins w:id="657" w:author="vivo" w:date="2020-11-09T12:41:00Z"/>
                <w:rFonts w:eastAsiaTheme="minorEastAsia" w:cs="Arial"/>
              </w:rPr>
            </w:pPr>
            <w:ins w:id="658"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59" w:author="vivo" w:date="2020-11-09T12:41:00Z"/>
                <w:rFonts w:cs="Arial"/>
              </w:rPr>
            </w:pPr>
            <w:ins w:id="660"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1"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for uplink prioritization of URLLC over eMBB.</w:t>
            </w:r>
          </w:p>
        </w:tc>
      </w:tr>
    </w:tbl>
    <w:p w14:paraId="77C9C321" w14:textId="1BD1DBB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175401" w:rsidRPr="00175401">
        <w:rPr>
          <w:rFonts w:ascii="Times New Roman" w:hAnsi="Times New Roman"/>
          <w:b/>
        </w:rPr>
        <w:t>Within 1</w:t>
      </w:r>
      <w:r w:rsidR="00175401">
        <w:rPr>
          <w:rFonts w:ascii="Times New Roman" w:hAnsi="Times New Roman"/>
          <w:b/>
        </w:rPr>
        <w:t>9</w:t>
      </w:r>
      <w:r w:rsidR="00175401" w:rsidRPr="00175401">
        <w:rPr>
          <w:rFonts w:ascii="Times New Roman" w:hAnsi="Times New Roman"/>
          <w:b/>
        </w:rPr>
        <w:t xml:space="preserve"> participating companies, 1</w:t>
      </w:r>
      <w:r w:rsidR="00175401">
        <w:rPr>
          <w:rFonts w:ascii="Times New Roman" w:hAnsi="Times New Roman"/>
          <w:b/>
        </w:rPr>
        <w:t>7</w:t>
      </w:r>
      <w:r w:rsidR="00175401" w:rsidRPr="00175401">
        <w:rPr>
          <w:rFonts w:ascii="Times New Roman" w:hAnsi="Times New Roman"/>
          <w:b/>
        </w:rPr>
        <w:t xml:space="preserve"> said Yes, 1 said No</w:t>
      </w:r>
      <w:r w:rsidR="00175401">
        <w:rPr>
          <w:rFonts w:ascii="Times New Roman" w:hAnsi="Times New Roman"/>
          <w:b/>
        </w:rPr>
        <w:t xml:space="preserve"> and 1 said that network </w:t>
      </w:r>
      <w:r w:rsidR="002624CD">
        <w:rPr>
          <w:rFonts w:ascii="Times New Roman" w:hAnsi="Times New Roman"/>
          <w:b/>
        </w:rPr>
        <w:t xml:space="preserve">should </w:t>
      </w:r>
      <w:r w:rsidR="00175401">
        <w:rPr>
          <w:rFonts w:ascii="Times New Roman" w:hAnsi="Times New Roman"/>
          <w:b/>
        </w:rPr>
        <w:t>configure both prioritization</w:t>
      </w:r>
      <w:r w:rsidR="002624CD">
        <w:rPr>
          <w:rFonts w:ascii="Times New Roman" w:hAnsi="Times New Roman"/>
          <w:b/>
        </w:rPr>
        <w:t>s together</w:t>
      </w:r>
      <w:r w:rsidR="00175401">
        <w:rPr>
          <w:rFonts w:ascii="Times New Roman" w:hAnsi="Times New Roman"/>
          <w:b/>
        </w:rPr>
        <w:t xml:space="preserve"> if UE can support</w:t>
      </w:r>
      <w:r w:rsidR="002624CD">
        <w:rPr>
          <w:rFonts w:ascii="Times New Roman" w:hAnsi="Times New Roman"/>
          <w:b/>
        </w:rPr>
        <w:t>, i.e., based on UE capabilities</w:t>
      </w:r>
      <w:r w:rsidR="00175401" w:rsidRPr="00175401">
        <w:rPr>
          <w:rFonts w:ascii="Times New Roman" w:hAnsi="Times New Roman"/>
          <w:b/>
        </w:rPr>
        <w:t>. There was clear majority</w:t>
      </w:r>
      <w:r w:rsidR="003460A6">
        <w:rPr>
          <w:rFonts w:ascii="Times New Roman" w:hAnsi="Times New Roman"/>
          <w:b/>
        </w:rPr>
        <w:t xml:space="preserve"> to support independent configuration</w:t>
      </w:r>
      <w:r w:rsidR="002624CD">
        <w:rPr>
          <w:rFonts w:ascii="Times New Roman" w:hAnsi="Times New Roman"/>
          <w:b/>
        </w:rPr>
        <w:t>s</w:t>
      </w:r>
      <w:r w:rsidR="00175401" w:rsidRPr="00175401">
        <w:rPr>
          <w:rFonts w:ascii="Times New Roman" w:hAnsi="Times New Roman"/>
          <w:b/>
        </w:rPr>
        <w:t>.</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lastRenderedPageBreak/>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2" w:author="seungjune.yi" w:date="2020-11-04T21:36:00Z">
                  <w:rPr>
                    <w:rFonts w:cs="Arial"/>
                  </w:rPr>
                </w:rPrChange>
              </w:rPr>
            </w:pPr>
            <w:ins w:id="663"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4" w:author="seungjune.yi" w:date="2020-11-04T21:36:00Z">
                  <w:rPr>
                    <w:rFonts w:cs="Arial"/>
                    <w:sz w:val="36"/>
                    <w:lang w:eastAsia="en-US"/>
                  </w:rPr>
                </w:rPrChange>
              </w:rPr>
            </w:pPr>
            <w:ins w:id="665"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66" w:author="seungjune.yi" w:date="2020-11-04T21:36:00Z">
                  <w:rPr>
                    <w:rFonts w:cs="Arial"/>
                    <w:sz w:val="36"/>
                    <w:lang w:eastAsia="en-US"/>
                  </w:rPr>
                </w:rPrChange>
              </w:rPr>
            </w:pPr>
            <w:ins w:id="667"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68"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69" w:author="Nokia" w:date="2020-11-04T14:40:00Z">
              <w:r>
                <w:rPr>
                  <w:rFonts w:cs="Arial"/>
                </w:rPr>
                <w:t>Yes</w:t>
              </w:r>
            </w:ins>
          </w:p>
        </w:tc>
        <w:tc>
          <w:tcPr>
            <w:tcW w:w="5997" w:type="dxa"/>
          </w:tcPr>
          <w:p w14:paraId="13FC5024" w14:textId="77777777" w:rsidR="00181DA1" w:rsidRDefault="00387B0B">
            <w:pPr>
              <w:rPr>
                <w:ins w:id="670" w:author="Nokia" w:date="2020-11-04T14:42:00Z"/>
                <w:rFonts w:cs="Arial"/>
              </w:rPr>
            </w:pPr>
            <w:ins w:id="671" w:author="Nokia" w:date="2020-11-04T14:47:00Z">
              <w:r>
                <w:rPr>
                  <w:rFonts w:cs="Arial"/>
                </w:rPr>
                <w:t>T</w:t>
              </w:r>
            </w:ins>
            <w:ins w:id="672" w:author="Nokia" w:date="2020-11-04T14:44:00Z">
              <w:r>
                <w:rPr>
                  <w:rFonts w:cs="Arial"/>
                </w:rPr>
                <w:t xml:space="preserve">he </w:t>
              </w:r>
            </w:ins>
            <w:ins w:id="673" w:author="Nokia" w:date="2020-11-04T14:40:00Z">
              <w:r>
                <w:rPr>
                  <w:rFonts w:cs="Arial"/>
                </w:rPr>
                <w:t>agreement</w:t>
              </w:r>
            </w:ins>
            <w:ins w:id="674" w:author="Nokia" w:date="2020-11-04T14:44:00Z">
              <w:r>
                <w:rPr>
                  <w:rFonts w:cs="Arial"/>
                </w:rPr>
                <w:t xml:space="preserve"> made online already captures this</w:t>
              </w:r>
            </w:ins>
            <w:ins w:id="675"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76" w:author="Nokia" w:date="2020-11-04T14:44:00Z"/>
              </w:rPr>
            </w:pPr>
            <w:ins w:id="677" w:author="Nokia" w:date="2020-11-04T14:44:00Z">
              <w:r>
                <w:rPr>
                  <w:lang w:eastAsia="ja-JP"/>
                </w:rPr>
                <w:t>No need to introduce additional configuration for Phy Priority and L2 priority feature.</w:t>
              </w:r>
            </w:ins>
          </w:p>
          <w:p w14:paraId="4BCDFA76" w14:textId="77777777" w:rsidR="00181DA1" w:rsidRPr="00181DA1" w:rsidRDefault="00181DA1">
            <w:pPr>
              <w:rPr>
                <w:rFonts w:cs="Arial"/>
                <w:lang w:val="en-GB"/>
                <w:rPrChange w:id="678"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79"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0"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1" w:author="Sangkyu Baek" w:date="2020-11-05T00:42:00Z">
              <w:r>
                <w:rPr>
                  <w:rFonts w:eastAsia="Malgun Gothic" w:cs="Arial" w:hint="eastAsia"/>
                  <w:lang w:eastAsia="ko-KR"/>
                </w:rPr>
                <w:t xml:space="preserve">No </w:t>
              </w:r>
            </w:ins>
            <w:ins w:id="682"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3"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4"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85"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86"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87"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88" w:author="ZTE DF" w:date="2020-11-05T15:40:00Z">
              <w:r>
                <w:rPr>
                  <w:rFonts w:cs="Arial" w:hint="eastAsia"/>
                </w:rPr>
                <w:t>Yes</w:t>
              </w:r>
            </w:ins>
          </w:p>
        </w:tc>
        <w:tc>
          <w:tcPr>
            <w:tcW w:w="5997" w:type="dxa"/>
          </w:tcPr>
          <w:p w14:paraId="0D8A5B96" w14:textId="77777777" w:rsidR="00181DA1" w:rsidRDefault="00387B0B">
            <w:pPr>
              <w:rPr>
                <w:rFonts w:cs="Arial"/>
              </w:rPr>
            </w:pPr>
            <w:ins w:id="689" w:author="ZTE DF" w:date="2020-11-05T15:40:00Z">
              <w:r>
                <w:rPr>
                  <w:rFonts w:cs="Arial" w:hint="eastAsia"/>
                </w:rPr>
                <w:t>No more discussion</w:t>
              </w:r>
            </w:ins>
          </w:p>
        </w:tc>
      </w:tr>
      <w:tr w:rsidR="00A35448" w14:paraId="680511C3" w14:textId="77777777">
        <w:trPr>
          <w:ins w:id="690" w:author="Huawei-Tao" w:date="2020-11-05T09:39:00Z"/>
        </w:trPr>
        <w:tc>
          <w:tcPr>
            <w:tcW w:w="1980" w:type="dxa"/>
            <w:vAlign w:val="center"/>
          </w:tcPr>
          <w:p w14:paraId="5AD10F44" w14:textId="77777777" w:rsidR="00A35448" w:rsidRDefault="00A35448">
            <w:pPr>
              <w:jc w:val="center"/>
              <w:rPr>
                <w:ins w:id="691" w:author="Huawei-Tao" w:date="2020-11-05T09:39:00Z"/>
                <w:rFonts w:cs="Arial"/>
              </w:rPr>
            </w:pPr>
            <w:ins w:id="692" w:author="Huawei-Tao" w:date="2020-11-05T09:39:00Z">
              <w:r>
                <w:rPr>
                  <w:rFonts w:cs="Arial"/>
                </w:rPr>
                <w:t>Huawei</w:t>
              </w:r>
            </w:ins>
          </w:p>
        </w:tc>
        <w:tc>
          <w:tcPr>
            <w:tcW w:w="1652" w:type="dxa"/>
            <w:vAlign w:val="center"/>
          </w:tcPr>
          <w:p w14:paraId="214385F0" w14:textId="77777777" w:rsidR="00A35448" w:rsidRDefault="00A35448">
            <w:pPr>
              <w:jc w:val="center"/>
              <w:rPr>
                <w:ins w:id="693" w:author="Huawei-Tao" w:date="2020-11-05T09:39:00Z"/>
                <w:rFonts w:cs="Arial"/>
              </w:rPr>
            </w:pPr>
            <w:ins w:id="694" w:author="Huawei-Tao" w:date="2020-11-05T09:39:00Z">
              <w:r>
                <w:rPr>
                  <w:rFonts w:cs="Arial"/>
                </w:rPr>
                <w:t>Yes</w:t>
              </w:r>
            </w:ins>
          </w:p>
        </w:tc>
        <w:tc>
          <w:tcPr>
            <w:tcW w:w="5997" w:type="dxa"/>
          </w:tcPr>
          <w:p w14:paraId="367600AF" w14:textId="77777777" w:rsidR="00A35448" w:rsidRDefault="00A35448">
            <w:pPr>
              <w:rPr>
                <w:ins w:id="695" w:author="Huawei-Tao" w:date="2020-11-05T09:39:00Z"/>
                <w:rFonts w:cs="Arial"/>
              </w:rPr>
            </w:pPr>
          </w:p>
        </w:tc>
      </w:tr>
      <w:tr w:rsidR="009A56CC" w14:paraId="17B64C1F" w14:textId="77777777">
        <w:trPr>
          <w:ins w:id="696" w:author="OPPO" w:date="2020-11-05T17:52:00Z"/>
        </w:trPr>
        <w:tc>
          <w:tcPr>
            <w:tcW w:w="1980" w:type="dxa"/>
            <w:vAlign w:val="center"/>
          </w:tcPr>
          <w:p w14:paraId="25875E07" w14:textId="77777777" w:rsidR="009A56CC" w:rsidRDefault="009A56CC">
            <w:pPr>
              <w:jc w:val="center"/>
              <w:rPr>
                <w:ins w:id="697" w:author="OPPO" w:date="2020-11-05T17:52:00Z"/>
                <w:rFonts w:cs="Arial"/>
              </w:rPr>
            </w:pPr>
            <w:ins w:id="698"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699" w:author="OPPO" w:date="2020-11-05T17:52:00Z"/>
                <w:rFonts w:cs="Arial"/>
              </w:rPr>
            </w:pPr>
            <w:ins w:id="700" w:author="OPPO" w:date="2020-11-05T17:52:00Z">
              <w:r>
                <w:rPr>
                  <w:rFonts w:cs="Arial" w:hint="eastAsia"/>
                </w:rPr>
                <w:t>Y</w:t>
              </w:r>
              <w:r>
                <w:rPr>
                  <w:rFonts w:cs="Arial"/>
                </w:rPr>
                <w:t>es</w:t>
              </w:r>
            </w:ins>
          </w:p>
        </w:tc>
        <w:tc>
          <w:tcPr>
            <w:tcW w:w="5997" w:type="dxa"/>
          </w:tcPr>
          <w:p w14:paraId="05408837" w14:textId="77777777" w:rsidR="009A56CC" w:rsidRDefault="009A56CC">
            <w:pPr>
              <w:rPr>
                <w:ins w:id="701" w:author="OPPO" w:date="2020-11-05T17:52:00Z"/>
                <w:rFonts w:cs="Arial"/>
              </w:rPr>
            </w:pPr>
          </w:p>
        </w:tc>
      </w:tr>
      <w:tr w:rsidR="00F86D7A" w14:paraId="1F7BAAB0" w14:textId="77777777">
        <w:trPr>
          <w:ins w:id="702" w:author="Lenovo" w:date="2020-11-05T13:06:00Z"/>
        </w:trPr>
        <w:tc>
          <w:tcPr>
            <w:tcW w:w="1980" w:type="dxa"/>
            <w:vAlign w:val="center"/>
          </w:tcPr>
          <w:p w14:paraId="47930632" w14:textId="77777777" w:rsidR="00F86D7A" w:rsidRDefault="00F86D7A">
            <w:pPr>
              <w:jc w:val="center"/>
              <w:rPr>
                <w:ins w:id="703" w:author="Lenovo" w:date="2020-11-05T13:06:00Z"/>
                <w:rFonts w:cs="Arial"/>
              </w:rPr>
            </w:pPr>
            <w:ins w:id="704" w:author="Lenovo" w:date="2020-11-05T13:06:00Z">
              <w:r>
                <w:rPr>
                  <w:rFonts w:cs="Arial"/>
                </w:rPr>
                <w:t>Lenovo</w:t>
              </w:r>
            </w:ins>
          </w:p>
        </w:tc>
        <w:tc>
          <w:tcPr>
            <w:tcW w:w="1652" w:type="dxa"/>
            <w:vAlign w:val="center"/>
          </w:tcPr>
          <w:p w14:paraId="6E618A32" w14:textId="77777777" w:rsidR="00F86D7A" w:rsidRDefault="00F86D7A">
            <w:pPr>
              <w:jc w:val="center"/>
              <w:rPr>
                <w:ins w:id="705" w:author="Lenovo" w:date="2020-11-05T13:06:00Z"/>
                <w:rFonts w:cs="Arial"/>
              </w:rPr>
            </w:pPr>
            <w:ins w:id="706" w:author="Lenovo" w:date="2020-11-05T13:06:00Z">
              <w:r>
                <w:rPr>
                  <w:rFonts w:cs="Arial"/>
                </w:rPr>
                <w:t>Yes</w:t>
              </w:r>
            </w:ins>
          </w:p>
        </w:tc>
        <w:tc>
          <w:tcPr>
            <w:tcW w:w="5997" w:type="dxa"/>
          </w:tcPr>
          <w:p w14:paraId="2EFF9ECB" w14:textId="77777777" w:rsidR="00F86D7A" w:rsidRDefault="00F86D7A">
            <w:pPr>
              <w:rPr>
                <w:ins w:id="707" w:author="Lenovo" w:date="2020-11-05T13:06:00Z"/>
                <w:rFonts w:cs="Arial"/>
              </w:rPr>
            </w:pPr>
          </w:p>
        </w:tc>
      </w:tr>
      <w:tr w:rsidR="003379D3" w14:paraId="148AA5BC" w14:textId="77777777">
        <w:trPr>
          <w:ins w:id="708" w:author="CATT" w:date="2020-11-05T17:58:00Z"/>
        </w:trPr>
        <w:tc>
          <w:tcPr>
            <w:tcW w:w="1980" w:type="dxa"/>
            <w:vAlign w:val="center"/>
          </w:tcPr>
          <w:p w14:paraId="664FECB7" w14:textId="77777777" w:rsidR="003379D3" w:rsidRDefault="003379D3">
            <w:pPr>
              <w:jc w:val="center"/>
              <w:rPr>
                <w:ins w:id="709" w:author="CATT" w:date="2020-11-05T17:58:00Z"/>
                <w:rFonts w:cs="Arial"/>
              </w:rPr>
            </w:pPr>
            <w:ins w:id="710" w:author="CATT" w:date="2020-11-05T17:58:00Z">
              <w:r>
                <w:rPr>
                  <w:rFonts w:cs="Arial"/>
                </w:rPr>
                <w:t>CATT</w:t>
              </w:r>
            </w:ins>
          </w:p>
        </w:tc>
        <w:tc>
          <w:tcPr>
            <w:tcW w:w="1652" w:type="dxa"/>
            <w:vAlign w:val="center"/>
          </w:tcPr>
          <w:p w14:paraId="23390CF6" w14:textId="77777777" w:rsidR="003379D3" w:rsidRDefault="003379D3">
            <w:pPr>
              <w:jc w:val="center"/>
              <w:rPr>
                <w:ins w:id="711" w:author="CATT" w:date="2020-11-05T17:58:00Z"/>
                <w:rFonts w:cs="Arial"/>
              </w:rPr>
            </w:pPr>
            <w:ins w:id="712" w:author="CATT" w:date="2020-11-05T17:58:00Z">
              <w:r>
                <w:rPr>
                  <w:rFonts w:cs="Arial"/>
                </w:rPr>
                <w:t>Yes</w:t>
              </w:r>
            </w:ins>
          </w:p>
        </w:tc>
        <w:tc>
          <w:tcPr>
            <w:tcW w:w="5997" w:type="dxa"/>
          </w:tcPr>
          <w:p w14:paraId="5EB30318" w14:textId="77777777" w:rsidR="003379D3" w:rsidRDefault="003379D3">
            <w:pPr>
              <w:rPr>
                <w:ins w:id="713" w:author="CATT" w:date="2020-11-05T17:58:00Z"/>
                <w:rFonts w:cs="Arial"/>
              </w:rPr>
            </w:pPr>
            <w:ins w:id="714" w:author="CATT" w:date="2020-11-05T17:58:00Z">
              <w:r>
                <w:rPr>
                  <w:rFonts w:cs="Arial"/>
                </w:rPr>
                <w:t>This was already agreed.</w:t>
              </w:r>
            </w:ins>
          </w:p>
        </w:tc>
      </w:tr>
      <w:tr w:rsidR="00D04199" w14:paraId="40637830" w14:textId="77777777">
        <w:trPr>
          <w:ins w:id="715" w:author="InterDigital" w:date="2020-11-05T16:33:00Z"/>
        </w:trPr>
        <w:tc>
          <w:tcPr>
            <w:tcW w:w="1980" w:type="dxa"/>
            <w:vAlign w:val="center"/>
          </w:tcPr>
          <w:p w14:paraId="2604D3FF" w14:textId="77777777" w:rsidR="00D04199" w:rsidRDefault="00D04199">
            <w:pPr>
              <w:jc w:val="center"/>
              <w:rPr>
                <w:ins w:id="716" w:author="InterDigital" w:date="2020-11-05T16:33:00Z"/>
                <w:rFonts w:cs="Arial"/>
              </w:rPr>
            </w:pPr>
            <w:ins w:id="717" w:author="InterDigital" w:date="2020-11-05T16:33:00Z">
              <w:r>
                <w:rPr>
                  <w:rFonts w:cs="Arial"/>
                </w:rPr>
                <w:t>InterDigital</w:t>
              </w:r>
            </w:ins>
          </w:p>
        </w:tc>
        <w:tc>
          <w:tcPr>
            <w:tcW w:w="1652" w:type="dxa"/>
            <w:vAlign w:val="center"/>
          </w:tcPr>
          <w:p w14:paraId="2245A80B" w14:textId="77777777" w:rsidR="00D04199" w:rsidRDefault="00D04199">
            <w:pPr>
              <w:jc w:val="center"/>
              <w:rPr>
                <w:ins w:id="718" w:author="InterDigital" w:date="2020-11-05T16:33:00Z"/>
                <w:rFonts w:cs="Arial"/>
              </w:rPr>
            </w:pPr>
            <w:ins w:id="719" w:author="InterDigital" w:date="2020-11-05T16:33:00Z">
              <w:r>
                <w:rPr>
                  <w:rFonts w:cs="Arial"/>
                </w:rPr>
                <w:t>Yes</w:t>
              </w:r>
            </w:ins>
          </w:p>
        </w:tc>
        <w:tc>
          <w:tcPr>
            <w:tcW w:w="5997" w:type="dxa"/>
          </w:tcPr>
          <w:p w14:paraId="654C6FA2" w14:textId="77777777" w:rsidR="00D04199" w:rsidRDefault="00D04199">
            <w:pPr>
              <w:rPr>
                <w:ins w:id="720" w:author="InterDigital" w:date="2020-11-05T16:33:00Z"/>
                <w:rFonts w:cs="Arial"/>
              </w:rPr>
            </w:pPr>
          </w:p>
        </w:tc>
      </w:tr>
      <w:tr w:rsidR="009E2EBD" w14:paraId="29647358" w14:textId="77777777">
        <w:trPr>
          <w:ins w:id="721" w:author="郭彥智 Yen Chih Kuo" w:date="2020-11-06T10:13:00Z"/>
        </w:trPr>
        <w:tc>
          <w:tcPr>
            <w:tcW w:w="1980" w:type="dxa"/>
            <w:vAlign w:val="center"/>
          </w:tcPr>
          <w:p w14:paraId="43069737" w14:textId="77777777" w:rsidR="009E2EBD" w:rsidRPr="009E2EBD" w:rsidRDefault="009E2EBD">
            <w:pPr>
              <w:jc w:val="center"/>
              <w:rPr>
                <w:ins w:id="722" w:author="郭彥智 Yen Chih Kuo" w:date="2020-11-06T10:13:00Z"/>
                <w:rFonts w:eastAsia="PMingLiU" w:cs="Arial"/>
                <w:lang w:eastAsia="zh-TW"/>
              </w:rPr>
            </w:pPr>
            <w:ins w:id="723"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4" w:author="郭彥智 Yen Chih Kuo" w:date="2020-11-06T10:13:00Z"/>
                <w:rFonts w:eastAsia="PMingLiU" w:cs="Arial"/>
                <w:lang w:eastAsia="zh-TW"/>
              </w:rPr>
            </w:pPr>
            <w:ins w:id="725"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26" w:author="郭彥智 Yen Chih Kuo" w:date="2020-11-06T10:13:00Z"/>
                <w:rFonts w:cs="Arial"/>
              </w:rPr>
            </w:pPr>
          </w:p>
        </w:tc>
      </w:tr>
      <w:tr w:rsidR="00E973AB" w14:paraId="3382BA9D" w14:textId="77777777">
        <w:trPr>
          <w:ins w:id="727" w:author="xiaomi" w:date="2020-11-06T16:14:00Z"/>
        </w:trPr>
        <w:tc>
          <w:tcPr>
            <w:tcW w:w="1980" w:type="dxa"/>
            <w:vAlign w:val="center"/>
          </w:tcPr>
          <w:p w14:paraId="0DA9BA42" w14:textId="77777777" w:rsidR="00E973AB" w:rsidRDefault="00E973AB">
            <w:pPr>
              <w:jc w:val="center"/>
              <w:rPr>
                <w:ins w:id="728" w:author="xiaomi" w:date="2020-11-06T16:14:00Z"/>
                <w:rFonts w:eastAsia="PMingLiU" w:cs="Arial"/>
                <w:lang w:eastAsia="zh-TW"/>
              </w:rPr>
            </w:pPr>
            <w:ins w:id="729"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0" w:author="xiaomi" w:date="2020-11-06T16:14:00Z"/>
                <w:rFonts w:eastAsia="PMingLiU" w:cs="Arial"/>
                <w:lang w:eastAsia="zh-TW"/>
              </w:rPr>
            </w:pPr>
            <w:ins w:id="731" w:author="xiaomi" w:date="2020-11-06T16:14:00Z">
              <w:r>
                <w:rPr>
                  <w:rFonts w:eastAsia="PMingLiU" w:cs="Arial"/>
                  <w:lang w:eastAsia="zh-TW"/>
                </w:rPr>
                <w:t>Yes</w:t>
              </w:r>
            </w:ins>
          </w:p>
        </w:tc>
        <w:tc>
          <w:tcPr>
            <w:tcW w:w="5997" w:type="dxa"/>
          </w:tcPr>
          <w:p w14:paraId="1BF8D150" w14:textId="77777777" w:rsidR="00E973AB" w:rsidRDefault="00E973AB">
            <w:pPr>
              <w:rPr>
                <w:ins w:id="732" w:author="xiaomi" w:date="2020-11-06T16:14:00Z"/>
                <w:rFonts w:cs="Arial"/>
              </w:rPr>
            </w:pPr>
          </w:p>
        </w:tc>
      </w:tr>
      <w:tr w:rsidR="004E398E" w14:paraId="2D5FDD89" w14:textId="77777777">
        <w:trPr>
          <w:ins w:id="733" w:author="Pradeep Jose" w:date="2020-11-06T10:33:00Z"/>
        </w:trPr>
        <w:tc>
          <w:tcPr>
            <w:tcW w:w="1980" w:type="dxa"/>
            <w:vAlign w:val="center"/>
          </w:tcPr>
          <w:p w14:paraId="393DD6A1" w14:textId="77777777" w:rsidR="004E398E" w:rsidRDefault="004E398E">
            <w:pPr>
              <w:jc w:val="center"/>
              <w:rPr>
                <w:ins w:id="734" w:author="Pradeep Jose" w:date="2020-11-06T10:33:00Z"/>
                <w:rFonts w:eastAsia="PMingLiU" w:cs="Arial"/>
                <w:lang w:eastAsia="zh-TW"/>
              </w:rPr>
            </w:pPr>
            <w:ins w:id="735"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36" w:author="Pradeep Jose" w:date="2020-11-06T10:33:00Z"/>
                <w:rFonts w:eastAsia="PMingLiU" w:cs="Arial"/>
                <w:lang w:eastAsia="zh-TW"/>
              </w:rPr>
            </w:pPr>
            <w:ins w:id="737" w:author="Pradeep Jose" w:date="2020-11-06T10:33:00Z">
              <w:r>
                <w:rPr>
                  <w:rFonts w:eastAsia="PMingLiU" w:cs="Arial"/>
                  <w:lang w:eastAsia="zh-TW"/>
                </w:rPr>
                <w:t>Yes</w:t>
              </w:r>
            </w:ins>
          </w:p>
        </w:tc>
        <w:tc>
          <w:tcPr>
            <w:tcW w:w="5997" w:type="dxa"/>
          </w:tcPr>
          <w:p w14:paraId="3335ADF8" w14:textId="77777777" w:rsidR="004E398E" w:rsidRDefault="004E398E">
            <w:pPr>
              <w:rPr>
                <w:ins w:id="738" w:author="Pradeep Jose" w:date="2020-11-06T10:33:00Z"/>
                <w:rFonts w:cs="Arial"/>
              </w:rPr>
            </w:pPr>
          </w:p>
        </w:tc>
      </w:tr>
      <w:tr w:rsidR="004E398E" w14:paraId="6FE291C5" w14:textId="77777777">
        <w:trPr>
          <w:ins w:id="739" w:author="Pradeep Jose" w:date="2020-11-06T10:33:00Z"/>
        </w:trPr>
        <w:tc>
          <w:tcPr>
            <w:tcW w:w="1980" w:type="dxa"/>
            <w:vAlign w:val="center"/>
          </w:tcPr>
          <w:p w14:paraId="51C28D76" w14:textId="77777777" w:rsidR="004E398E" w:rsidRDefault="005D4D9A">
            <w:pPr>
              <w:jc w:val="center"/>
              <w:rPr>
                <w:ins w:id="740" w:author="Pradeep Jose" w:date="2020-11-06T10:33:00Z"/>
                <w:rFonts w:eastAsia="PMingLiU" w:cs="Arial"/>
                <w:lang w:eastAsia="zh-TW"/>
              </w:rPr>
            </w:pPr>
            <w:ins w:id="741" w:author="Yunsong Yang" w:date="2020-11-06T07:43:00Z">
              <w:r>
                <w:rPr>
                  <w:rFonts w:eastAsia="PMingLiU" w:cs="Arial"/>
                  <w:lang w:eastAsia="zh-TW"/>
                </w:rPr>
                <w:t>Futurewei</w:t>
              </w:r>
            </w:ins>
          </w:p>
        </w:tc>
        <w:tc>
          <w:tcPr>
            <w:tcW w:w="1652" w:type="dxa"/>
            <w:vAlign w:val="center"/>
          </w:tcPr>
          <w:p w14:paraId="2FB9C6A7" w14:textId="77777777" w:rsidR="004E398E" w:rsidRDefault="005D4D9A" w:rsidP="005D4D9A">
            <w:pPr>
              <w:jc w:val="center"/>
              <w:rPr>
                <w:ins w:id="742" w:author="Pradeep Jose" w:date="2020-11-06T10:33:00Z"/>
                <w:rFonts w:eastAsia="PMingLiU" w:cs="Arial"/>
                <w:lang w:eastAsia="zh-TW"/>
              </w:rPr>
            </w:pPr>
            <w:ins w:id="743" w:author="Yunsong Yang" w:date="2020-11-06T07:43:00Z">
              <w:r>
                <w:rPr>
                  <w:rFonts w:eastAsia="PMingLiU" w:cs="Arial"/>
                  <w:lang w:eastAsia="zh-TW"/>
                </w:rPr>
                <w:t>Yes</w:t>
              </w:r>
            </w:ins>
          </w:p>
        </w:tc>
        <w:tc>
          <w:tcPr>
            <w:tcW w:w="5997" w:type="dxa"/>
          </w:tcPr>
          <w:p w14:paraId="0506C5E5" w14:textId="77777777" w:rsidR="004E398E" w:rsidRDefault="004E398E">
            <w:pPr>
              <w:rPr>
                <w:ins w:id="744" w:author="Pradeep Jose" w:date="2020-11-06T10:33:00Z"/>
                <w:rFonts w:cs="Arial"/>
              </w:rPr>
            </w:pPr>
          </w:p>
        </w:tc>
      </w:tr>
      <w:tr w:rsidR="002C51B3" w14:paraId="394960E6" w14:textId="77777777">
        <w:trPr>
          <w:ins w:id="745" w:author="Zhang, Yujian" w:date="2020-11-09T10:03:00Z"/>
        </w:trPr>
        <w:tc>
          <w:tcPr>
            <w:tcW w:w="1980" w:type="dxa"/>
            <w:vAlign w:val="center"/>
          </w:tcPr>
          <w:p w14:paraId="61FF1984" w14:textId="77777777" w:rsidR="002C51B3" w:rsidRDefault="002C51B3" w:rsidP="002C51B3">
            <w:pPr>
              <w:jc w:val="center"/>
              <w:rPr>
                <w:ins w:id="746" w:author="Zhang, Yujian" w:date="2020-11-09T10:03:00Z"/>
                <w:rFonts w:eastAsia="PMingLiU" w:cs="Arial"/>
                <w:lang w:eastAsia="zh-TW"/>
              </w:rPr>
            </w:pPr>
            <w:ins w:id="747" w:author="Zhang, Yujian" w:date="2020-11-09T10:03:00Z">
              <w:r>
                <w:rPr>
                  <w:rFonts w:cs="Arial"/>
                </w:rPr>
                <w:t>Intel</w:t>
              </w:r>
            </w:ins>
          </w:p>
        </w:tc>
        <w:tc>
          <w:tcPr>
            <w:tcW w:w="1652" w:type="dxa"/>
            <w:vAlign w:val="center"/>
          </w:tcPr>
          <w:p w14:paraId="1282CCF9" w14:textId="77777777" w:rsidR="002C51B3" w:rsidRDefault="002C51B3" w:rsidP="002C51B3">
            <w:pPr>
              <w:jc w:val="center"/>
              <w:rPr>
                <w:ins w:id="748" w:author="Zhang, Yujian" w:date="2020-11-09T10:03:00Z"/>
                <w:rFonts w:eastAsia="PMingLiU" w:cs="Arial"/>
                <w:lang w:eastAsia="zh-TW"/>
              </w:rPr>
            </w:pPr>
            <w:ins w:id="749" w:author="Zhang, Yujian" w:date="2020-11-09T10:03:00Z">
              <w:r>
                <w:rPr>
                  <w:rFonts w:cs="Arial"/>
                </w:rPr>
                <w:t>Yes</w:t>
              </w:r>
            </w:ins>
          </w:p>
        </w:tc>
        <w:tc>
          <w:tcPr>
            <w:tcW w:w="5997" w:type="dxa"/>
          </w:tcPr>
          <w:p w14:paraId="3EFE3523" w14:textId="77777777" w:rsidR="002C51B3" w:rsidRDefault="002C51B3" w:rsidP="002C51B3">
            <w:pPr>
              <w:rPr>
                <w:ins w:id="750" w:author="Zhang, Yujian" w:date="2020-11-09T10:03:00Z"/>
                <w:rFonts w:cs="Arial"/>
              </w:rPr>
            </w:pPr>
          </w:p>
        </w:tc>
      </w:tr>
      <w:tr w:rsidR="006E5F50" w14:paraId="67851E5D" w14:textId="77777777" w:rsidTr="006E5F50">
        <w:trPr>
          <w:ins w:id="751" w:author="vivo" w:date="2020-11-09T12:42:00Z"/>
        </w:trPr>
        <w:tc>
          <w:tcPr>
            <w:tcW w:w="1980" w:type="dxa"/>
          </w:tcPr>
          <w:p w14:paraId="17142B79" w14:textId="77777777" w:rsidR="006E5F50" w:rsidRPr="00622CCF" w:rsidRDefault="006E5F50" w:rsidP="003C66EF">
            <w:pPr>
              <w:jc w:val="center"/>
              <w:rPr>
                <w:ins w:id="752" w:author="vivo" w:date="2020-11-09T12:42:00Z"/>
                <w:rFonts w:eastAsiaTheme="minorEastAsia" w:cs="Arial"/>
              </w:rPr>
            </w:pPr>
            <w:ins w:id="753"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4" w:author="vivo" w:date="2020-11-09T12:42:00Z"/>
                <w:rFonts w:eastAsiaTheme="minorEastAsia" w:cs="Arial"/>
              </w:rPr>
            </w:pPr>
            <w:ins w:id="755"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56"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lastRenderedPageBreak/>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0"/>
    <w:p w14:paraId="3A90FFCA" w14:textId="38B6702D" w:rsidR="00181DA1" w:rsidRDefault="0051088B" w:rsidP="0051088B">
      <w:pPr>
        <w:pStyle w:val="Heading1"/>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22682B42" w14:textId="77777777" w:rsidR="00860AB0" w:rsidRDefault="00860AB0">
      <w:pPr>
        <w:spacing w:before="240" w:after="0"/>
        <w:rPr>
          <w:rFonts w:ascii="Times New Roman" w:hAnsi="Times New Roman"/>
        </w:rPr>
      </w:pPr>
    </w:p>
    <w:p w14:paraId="297A961F" w14:textId="77777777" w:rsidR="00181DA1" w:rsidRDefault="00387B0B">
      <w:pPr>
        <w:pStyle w:val="Heading1"/>
      </w:pPr>
      <w:bookmarkStart w:id="757" w:name="OLE_LINK74"/>
      <w:bookmarkStart w:id="758" w:name="OLE_LINK73"/>
      <w:r>
        <w:t>References</w:t>
      </w:r>
    </w:p>
    <w:bookmarkEnd w:id="757"/>
    <w:bookmarkEnd w:id="758"/>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97CFE8" w14:textId="77777777" w:rsidR="00BF1A58" w:rsidRDefault="00BF1A58">
      <w:pPr>
        <w:spacing w:after="0" w:line="240" w:lineRule="auto"/>
      </w:pPr>
      <w:r>
        <w:separator/>
      </w:r>
    </w:p>
  </w:endnote>
  <w:endnote w:type="continuationSeparator" w:id="0">
    <w:p w14:paraId="4ADD543F" w14:textId="77777777" w:rsidR="00BF1A58" w:rsidRDefault="00BF1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7B49C" w14:textId="77777777" w:rsidR="00734D9B" w:rsidRDefault="00734D9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E6B24">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E6B24">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8FAD01" w14:textId="77777777" w:rsidR="00BF1A58" w:rsidRDefault="00BF1A58">
      <w:pPr>
        <w:spacing w:after="0" w:line="240" w:lineRule="auto"/>
      </w:pPr>
      <w:r>
        <w:separator/>
      </w:r>
    </w:p>
  </w:footnote>
  <w:footnote w:type="continuationSeparator" w:id="0">
    <w:p w14:paraId="52AE8D8D" w14:textId="77777777" w:rsidR="00BF1A58" w:rsidRDefault="00BF1A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80DDF" w14:textId="77777777" w:rsidR="00734D9B" w:rsidRDefault="00734D9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E03A6"/>
    <w:rsid w:val="000F1DF7"/>
    <w:rsid w:val="00145114"/>
    <w:rsid w:val="0017494C"/>
    <w:rsid w:val="00175401"/>
    <w:rsid w:val="00181DA1"/>
    <w:rsid w:val="001A4FF9"/>
    <w:rsid w:val="001D23D6"/>
    <w:rsid w:val="001D343F"/>
    <w:rsid w:val="001E2867"/>
    <w:rsid w:val="002052F8"/>
    <w:rsid w:val="0022330D"/>
    <w:rsid w:val="00237ADC"/>
    <w:rsid w:val="00260E3E"/>
    <w:rsid w:val="002624CD"/>
    <w:rsid w:val="00267456"/>
    <w:rsid w:val="002C51B3"/>
    <w:rsid w:val="002D36DB"/>
    <w:rsid w:val="002D5917"/>
    <w:rsid w:val="00307A6E"/>
    <w:rsid w:val="00333811"/>
    <w:rsid w:val="003379D3"/>
    <w:rsid w:val="0034450D"/>
    <w:rsid w:val="003460A6"/>
    <w:rsid w:val="00351150"/>
    <w:rsid w:val="00364BD1"/>
    <w:rsid w:val="0037581A"/>
    <w:rsid w:val="00387B0B"/>
    <w:rsid w:val="00394DAA"/>
    <w:rsid w:val="003B690C"/>
    <w:rsid w:val="003C6258"/>
    <w:rsid w:val="003C66EF"/>
    <w:rsid w:val="003E183A"/>
    <w:rsid w:val="00414AFC"/>
    <w:rsid w:val="00420AC3"/>
    <w:rsid w:val="00430291"/>
    <w:rsid w:val="00440FAE"/>
    <w:rsid w:val="00472E4C"/>
    <w:rsid w:val="004970FF"/>
    <w:rsid w:val="004E398E"/>
    <w:rsid w:val="004E6B24"/>
    <w:rsid w:val="0051088B"/>
    <w:rsid w:val="00523C56"/>
    <w:rsid w:val="00544715"/>
    <w:rsid w:val="00565FF7"/>
    <w:rsid w:val="005A2FFD"/>
    <w:rsid w:val="005B6839"/>
    <w:rsid w:val="005D4D9A"/>
    <w:rsid w:val="00600B93"/>
    <w:rsid w:val="00614207"/>
    <w:rsid w:val="00641068"/>
    <w:rsid w:val="00697565"/>
    <w:rsid w:val="006B68C3"/>
    <w:rsid w:val="006E5F50"/>
    <w:rsid w:val="00717BA2"/>
    <w:rsid w:val="00734D9B"/>
    <w:rsid w:val="007773A6"/>
    <w:rsid w:val="007864E1"/>
    <w:rsid w:val="007B18FA"/>
    <w:rsid w:val="007C0CDA"/>
    <w:rsid w:val="007C410F"/>
    <w:rsid w:val="00803F9E"/>
    <w:rsid w:val="0080696A"/>
    <w:rsid w:val="0081785C"/>
    <w:rsid w:val="00834784"/>
    <w:rsid w:val="00860AB0"/>
    <w:rsid w:val="0089022D"/>
    <w:rsid w:val="008C48C3"/>
    <w:rsid w:val="008D3A26"/>
    <w:rsid w:val="008F3956"/>
    <w:rsid w:val="008F4261"/>
    <w:rsid w:val="0090720E"/>
    <w:rsid w:val="009259CA"/>
    <w:rsid w:val="009264CB"/>
    <w:rsid w:val="00931F27"/>
    <w:rsid w:val="00942881"/>
    <w:rsid w:val="00957863"/>
    <w:rsid w:val="00965AF6"/>
    <w:rsid w:val="009A06FF"/>
    <w:rsid w:val="009A56CC"/>
    <w:rsid w:val="009B232B"/>
    <w:rsid w:val="009B6FAC"/>
    <w:rsid w:val="009C1C69"/>
    <w:rsid w:val="009D7FB3"/>
    <w:rsid w:val="009E112F"/>
    <w:rsid w:val="009E2EBD"/>
    <w:rsid w:val="009F3F91"/>
    <w:rsid w:val="00A125B7"/>
    <w:rsid w:val="00A35448"/>
    <w:rsid w:val="00A47757"/>
    <w:rsid w:val="00A66421"/>
    <w:rsid w:val="00A8197B"/>
    <w:rsid w:val="00AA3D3C"/>
    <w:rsid w:val="00AB5C53"/>
    <w:rsid w:val="00AE0FDE"/>
    <w:rsid w:val="00AF3DD1"/>
    <w:rsid w:val="00B31097"/>
    <w:rsid w:val="00BC0DEA"/>
    <w:rsid w:val="00BC5E98"/>
    <w:rsid w:val="00BD1DB5"/>
    <w:rsid w:val="00BD5468"/>
    <w:rsid w:val="00BF1A58"/>
    <w:rsid w:val="00C305CC"/>
    <w:rsid w:val="00C40F7A"/>
    <w:rsid w:val="00C45D9B"/>
    <w:rsid w:val="00C503F2"/>
    <w:rsid w:val="00C56216"/>
    <w:rsid w:val="00C716AC"/>
    <w:rsid w:val="00CA281C"/>
    <w:rsid w:val="00CA4D2B"/>
    <w:rsid w:val="00CE1681"/>
    <w:rsid w:val="00CE487F"/>
    <w:rsid w:val="00CE7F74"/>
    <w:rsid w:val="00D04199"/>
    <w:rsid w:val="00D23010"/>
    <w:rsid w:val="00DA4B97"/>
    <w:rsid w:val="00E256F1"/>
    <w:rsid w:val="00E43990"/>
    <w:rsid w:val="00E709E6"/>
    <w:rsid w:val="00E7405F"/>
    <w:rsid w:val="00E869E1"/>
    <w:rsid w:val="00E973AB"/>
    <w:rsid w:val="00EA5EAC"/>
    <w:rsid w:val="00F01675"/>
    <w:rsid w:val="00F0181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C42B9708-8283-43BC-94A9-072DAD7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
    <w:name w:val="Unresolved Mention"/>
    <w:basedOn w:val="DefaultParagraphFont"/>
    <w:uiPriority w:val="99"/>
    <w:semiHidden/>
    <w:unhideWhenUsed/>
    <w:rsid w:val="002C5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33A3F8-CF99-4BFE-92BF-13F5A12AC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12</Pages>
  <Words>3766</Words>
  <Characters>2147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5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Tao</cp:lastModifiedBy>
  <cp:revision>2</cp:revision>
  <cp:lastPrinted>2016-09-19T04:11:00Z</cp:lastPrinted>
  <dcterms:created xsi:type="dcterms:W3CDTF">2020-11-11T10:23:00Z</dcterms:created>
  <dcterms:modified xsi:type="dcterms:W3CDTF">2020-11-1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